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41CC6A" w14:textId="77777777" w:rsidR="00F1192B" w:rsidRDefault="00F1192B" w:rsidP="00F2054F">
      <w:pPr>
        <w:spacing w:line="276" w:lineRule="auto"/>
        <w:rPr>
          <w:highlight w:val="green"/>
        </w:rPr>
      </w:pPr>
    </w:p>
    <w:p w14:paraId="3C3C3113" w14:textId="77777777" w:rsidR="00F1192B" w:rsidRDefault="00F1192B" w:rsidP="00F2054F">
      <w:pPr>
        <w:spacing w:line="276" w:lineRule="auto"/>
        <w:rPr>
          <w:highlight w:val="green"/>
        </w:rPr>
      </w:pPr>
    </w:p>
    <w:p w14:paraId="0FE29AC3" w14:textId="77777777" w:rsidR="00F1192B" w:rsidRDefault="00F1192B" w:rsidP="00F1192B">
      <w:pPr>
        <w:jc w:val="right"/>
        <w:rPr>
          <w:rFonts w:ascii="Century Gothic" w:hAnsi="Century Gothic"/>
          <w:u w:val="single"/>
        </w:rPr>
      </w:pPr>
      <w:bookmarkStart w:id="0" w:name="_Hlk8898453"/>
      <w:r w:rsidRPr="00500FB2">
        <w:rPr>
          <w:rFonts w:ascii="Century Gothic" w:hAnsi="Century Gothic"/>
          <w:noProof/>
          <w:u w:val="single"/>
        </w:rPr>
        <w:drawing>
          <wp:inline distT="0" distB="0" distL="0" distR="0" wp14:anchorId="097446EB" wp14:editId="4CD16A28">
            <wp:extent cx="1200150" cy="657225"/>
            <wp:effectExtent l="0" t="0" r="0" b="9525"/>
            <wp:docPr id="52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1B54D435-B0B0-4AF4-AE91-DDC2D35CCB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1B54D435-B0B0-4AF4-AE91-DDC2D35CCB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7D2EE" w14:textId="77777777" w:rsidR="00F1192B" w:rsidRDefault="00F1192B" w:rsidP="00F1192B">
      <w:pPr>
        <w:jc w:val="right"/>
        <w:rPr>
          <w:rFonts w:ascii="Century Gothic" w:hAnsi="Century Gothic"/>
          <w:u w:val="single"/>
        </w:rPr>
      </w:pPr>
    </w:p>
    <w:p w14:paraId="5B43AEC1" w14:textId="77777777" w:rsidR="00F1192B" w:rsidRDefault="00F1192B" w:rsidP="00F1192B">
      <w:pPr>
        <w:rPr>
          <w:rFonts w:ascii="Century Gothic" w:hAnsi="Century Gothic"/>
          <w:u w:val="single"/>
        </w:rPr>
      </w:pPr>
    </w:p>
    <w:p w14:paraId="4E940817" w14:textId="77777777" w:rsidR="00F1192B" w:rsidRDefault="00F1192B" w:rsidP="00F1192B">
      <w:pPr>
        <w:rPr>
          <w:rFonts w:ascii="Century Gothic" w:hAnsi="Century Gothic"/>
          <w:u w:val="single"/>
        </w:rPr>
      </w:pPr>
    </w:p>
    <w:p w14:paraId="20073C5D" w14:textId="77777777" w:rsidR="00F1192B" w:rsidRDefault="00F1192B" w:rsidP="00F1192B">
      <w:pPr>
        <w:rPr>
          <w:rFonts w:ascii="Century Gothic" w:hAnsi="Century Gothic"/>
          <w:u w:val="single"/>
        </w:rPr>
      </w:pPr>
    </w:p>
    <w:p w14:paraId="50A385BD" w14:textId="77777777" w:rsidR="00F1192B" w:rsidRDefault="00F1192B" w:rsidP="00F1192B">
      <w:pPr>
        <w:rPr>
          <w:rFonts w:ascii="Century Gothic" w:hAnsi="Century Gothic"/>
          <w:u w:val="single"/>
        </w:rPr>
      </w:pPr>
    </w:p>
    <w:p w14:paraId="2C4E8837" w14:textId="77777777" w:rsidR="00F1192B" w:rsidRDefault="00F1192B" w:rsidP="00F1192B">
      <w:pPr>
        <w:rPr>
          <w:rFonts w:ascii="Century Gothic" w:hAnsi="Century Gothic"/>
          <w:u w:val="single"/>
        </w:rPr>
      </w:pPr>
    </w:p>
    <w:p w14:paraId="5BCC76AD" w14:textId="38B046C3" w:rsidR="00F1192B" w:rsidRDefault="00F1192B" w:rsidP="00F1192B">
      <w:pPr>
        <w:jc w:val="center"/>
        <w:rPr>
          <w:rFonts w:cstheme="minorHAnsi"/>
          <w:sz w:val="48"/>
          <w:u w:val="single"/>
        </w:rPr>
      </w:pPr>
      <w:r>
        <w:rPr>
          <w:rFonts w:cstheme="minorHAnsi"/>
          <w:sz w:val="48"/>
          <w:u w:val="single"/>
        </w:rPr>
        <w:t xml:space="preserve">Update of the automated Mails for </w:t>
      </w:r>
      <w:proofErr w:type="spellStart"/>
      <w:r>
        <w:rPr>
          <w:rFonts w:cstheme="minorHAnsi"/>
          <w:sz w:val="48"/>
          <w:u w:val="single"/>
        </w:rPr>
        <w:t>Weppl</w:t>
      </w:r>
      <w:proofErr w:type="spellEnd"/>
    </w:p>
    <w:p w14:paraId="4DF1BCBD" w14:textId="77777777" w:rsidR="00F1192B" w:rsidRDefault="00F1192B" w:rsidP="00F1192B">
      <w:pPr>
        <w:jc w:val="center"/>
        <w:rPr>
          <w:rFonts w:cstheme="minorHAnsi"/>
          <w:sz w:val="40"/>
          <w:u w:val="single"/>
        </w:rPr>
      </w:pPr>
    </w:p>
    <w:p w14:paraId="4DE27C18" w14:textId="77777777" w:rsidR="00F1192B" w:rsidRDefault="00F1192B" w:rsidP="00F1192B">
      <w:pPr>
        <w:jc w:val="center"/>
        <w:rPr>
          <w:rFonts w:cstheme="minorHAnsi"/>
          <w:sz w:val="40"/>
          <w:u w:val="single"/>
        </w:rPr>
      </w:pPr>
    </w:p>
    <w:p w14:paraId="04BF91F8" w14:textId="77777777" w:rsidR="00F1192B" w:rsidRDefault="00F1192B" w:rsidP="00F1192B">
      <w:pPr>
        <w:jc w:val="center"/>
        <w:rPr>
          <w:rFonts w:cstheme="minorHAnsi"/>
          <w:sz w:val="40"/>
          <w:u w:val="single"/>
        </w:rPr>
      </w:pPr>
    </w:p>
    <w:p w14:paraId="20CC60A8" w14:textId="77777777" w:rsidR="00F1192B" w:rsidRDefault="00F1192B" w:rsidP="00F1192B">
      <w:pPr>
        <w:rPr>
          <w:rFonts w:cstheme="minorHAnsi"/>
          <w:sz w:val="40"/>
          <w:u w:val="single"/>
        </w:rPr>
      </w:pPr>
    </w:p>
    <w:p w14:paraId="42B00F04" w14:textId="5BA4DEC7" w:rsidR="00F1192B" w:rsidRPr="00E709A5" w:rsidRDefault="00F1192B" w:rsidP="00F1192B">
      <w:pPr>
        <w:rPr>
          <w:rFonts w:cstheme="minorHAnsi"/>
          <w:sz w:val="28"/>
          <w:u w:val="single"/>
        </w:rPr>
      </w:pPr>
      <w:r w:rsidRPr="00E709A5">
        <w:rPr>
          <w:rFonts w:cstheme="minorHAnsi"/>
          <w:sz w:val="28"/>
          <w:u w:val="single"/>
        </w:rPr>
        <w:t>Note:</w:t>
      </w:r>
    </w:p>
    <w:p w14:paraId="73F58211" w14:textId="623D5A34" w:rsidR="00F1192B" w:rsidRPr="00F1192B" w:rsidRDefault="00F1192B" w:rsidP="00F1192B">
      <w:pPr>
        <w:pStyle w:val="ListParagraph"/>
        <w:numPr>
          <w:ilvl w:val="0"/>
          <w:numId w:val="1"/>
        </w:numPr>
        <w:rPr>
          <w:rFonts w:cstheme="minorHAnsi"/>
          <w:sz w:val="28"/>
          <w:u w:val="single"/>
        </w:rPr>
      </w:pPr>
      <w:r>
        <w:rPr>
          <w:rFonts w:cstheme="minorHAnsi"/>
          <w:sz w:val="28"/>
        </w:rPr>
        <w:t xml:space="preserve">Please replace </w:t>
      </w:r>
      <w:r>
        <w:rPr>
          <w:rFonts w:cstheme="minorHAnsi"/>
          <w:b/>
          <w:sz w:val="28"/>
        </w:rPr>
        <w:t xml:space="preserve">all the mails </w:t>
      </w:r>
      <w:r>
        <w:rPr>
          <w:rFonts w:cstheme="minorHAnsi"/>
          <w:sz w:val="28"/>
        </w:rPr>
        <w:t>with the ones in this document</w:t>
      </w:r>
    </w:p>
    <w:p w14:paraId="66BA790B" w14:textId="2EE2E98B" w:rsidR="00F1192B" w:rsidRPr="00F1192B" w:rsidRDefault="00F1192B" w:rsidP="00F1192B">
      <w:pPr>
        <w:pStyle w:val="ListParagraph"/>
        <w:numPr>
          <w:ilvl w:val="0"/>
          <w:numId w:val="1"/>
        </w:numPr>
        <w:rPr>
          <w:rFonts w:cstheme="minorHAnsi"/>
          <w:sz w:val="28"/>
          <w:u w:val="single"/>
        </w:rPr>
      </w:pPr>
      <w:r>
        <w:rPr>
          <w:rFonts w:cstheme="minorHAnsi"/>
          <w:sz w:val="28"/>
        </w:rPr>
        <w:t>Please attach the PDF files wherever mentioned</w:t>
      </w:r>
    </w:p>
    <w:p w14:paraId="52264C97" w14:textId="47F403D4" w:rsidR="00F1192B" w:rsidRPr="00F1192B" w:rsidRDefault="00F1192B" w:rsidP="00F1192B">
      <w:pPr>
        <w:pStyle w:val="ListParagraph"/>
        <w:numPr>
          <w:ilvl w:val="0"/>
          <w:numId w:val="1"/>
        </w:numPr>
        <w:rPr>
          <w:rFonts w:cstheme="minorHAnsi"/>
          <w:sz w:val="28"/>
          <w:u w:val="single"/>
        </w:rPr>
      </w:pPr>
      <w:r>
        <w:rPr>
          <w:rFonts w:cstheme="minorHAnsi"/>
          <w:sz w:val="28"/>
        </w:rPr>
        <w:t xml:space="preserve">In the Signature area, please hyperlink the </w:t>
      </w:r>
      <w:proofErr w:type="spellStart"/>
      <w:r>
        <w:rPr>
          <w:rFonts w:cstheme="minorHAnsi"/>
          <w:sz w:val="28"/>
        </w:rPr>
        <w:t>Weppl</w:t>
      </w:r>
      <w:proofErr w:type="spellEnd"/>
      <w:r>
        <w:rPr>
          <w:rFonts w:cstheme="minorHAnsi"/>
          <w:sz w:val="28"/>
        </w:rPr>
        <w:t xml:space="preserve"> social handles with the Logos</w:t>
      </w:r>
    </w:p>
    <w:p w14:paraId="0FAFA294" w14:textId="6AA3DE1C" w:rsidR="00F1192B" w:rsidRPr="00F1192B" w:rsidRDefault="00F1192B" w:rsidP="00F1192B">
      <w:pPr>
        <w:pStyle w:val="ListParagraph"/>
        <w:numPr>
          <w:ilvl w:val="0"/>
          <w:numId w:val="1"/>
        </w:numPr>
        <w:rPr>
          <w:rFonts w:cstheme="minorHAnsi"/>
          <w:sz w:val="28"/>
          <w:u w:val="single"/>
        </w:rPr>
      </w:pPr>
      <w:r>
        <w:rPr>
          <w:rFonts w:cstheme="minorHAnsi"/>
          <w:sz w:val="28"/>
        </w:rPr>
        <w:t xml:space="preserve">In </w:t>
      </w:r>
      <w:bookmarkEnd w:id="0"/>
      <w:r>
        <w:rPr>
          <w:rFonts w:cstheme="minorHAnsi"/>
          <w:sz w:val="28"/>
        </w:rPr>
        <w:t>case of any ambiguity or errors, please reach out to us</w:t>
      </w:r>
    </w:p>
    <w:p w14:paraId="7C381BBF" w14:textId="77777777" w:rsidR="00F1192B" w:rsidRDefault="00F1192B" w:rsidP="00F2054F">
      <w:pPr>
        <w:spacing w:line="276" w:lineRule="auto"/>
        <w:rPr>
          <w:highlight w:val="green"/>
        </w:rPr>
      </w:pPr>
    </w:p>
    <w:p w14:paraId="3E5739EF" w14:textId="77777777" w:rsidR="00F1192B" w:rsidRDefault="00F1192B" w:rsidP="00F2054F">
      <w:pPr>
        <w:spacing w:line="276" w:lineRule="auto"/>
        <w:rPr>
          <w:highlight w:val="green"/>
        </w:rPr>
      </w:pPr>
    </w:p>
    <w:p w14:paraId="111FCB46" w14:textId="77777777" w:rsidR="00F1192B" w:rsidRDefault="00F1192B" w:rsidP="00F2054F">
      <w:pPr>
        <w:spacing w:line="276" w:lineRule="auto"/>
        <w:rPr>
          <w:highlight w:val="green"/>
        </w:rPr>
      </w:pPr>
    </w:p>
    <w:p w14:paraId="5313E68A" w14:textId="77777777" w:rsidR="00F1192B" w:rsidRDefault="00F1192B" w:rsidP="00F2054F">
      <w:pPr>
        <w:spacing w:line="276" w:lineRule="auto"/>
        <w:rPr>
          <w:highlight w:val="green"/>
        </w:rPr>
      </w:pPr>
    </w:p>
    <w:p w14:paraId="5519E283" w14:textId="2B8CC951" w:rsidR="006F63C5" w:rsidRDefault="006B760D" w:rsidP="00F2054F">
      <w:pPr>
        <w:spacing w:line="276" w:lineRule="auto"/>
      </w:pPr>
      <w:r w:rsidRPr="00947DFC">
        <w:rPr>
          <w:highlight w:val="green"/>
        </w:rPr>
        <w:lastRenderedPageBreak/>
        <w:t>Action</w:t>
      </w:r>
      <w:r w:rsidR="00887570" w:rsidRPr="00947DFC">
        <w:rPr>
          <w:highlight w:val="green"/>
        </w:rPr>
        <w:t xml:space="preserve">: </w:t>
      </w:r>
      <w:r w:rsidR="00534A83" w:rsidRPr="00947DFC">
        <w:rPr>
          <w:highlight w:val="green"/>
        </w:rPr>
        <w:t xml:space="preserve">NGO </w:t>
      </w:r>
      <w:r w:rsidR="00887570" w:rsidRPr="00947DFC">
        <w:rPr>
          <w:highlight w:val="green"/>
        </w:rPr>
        <w:t>Registration</w:t>
      </w:r>
      <w:r w:rsidR="00582373">
        <w:t xml:space="preserve"> – email to NGO</w:t>
      </w:r>
    </w:p>
    <w:p w14:paraId="14A3FD8F" w14:textId="008A7805" w:rsidR="006B760D" w:rsidRDefault="006B760D" w:rsidP="00F2054F">
      <w:pPr>
        <w:spacing w:line="276" w:lineRule="auto"/>
      </w:pPr>
      <w:r>
        <w:t xml:space="preserve">Subject: Partner Registration | Welcome to </w:t>
      </w:r>
      <w:r w:rsidR="00E51A94">
        <w:t xml:space="preserve">the </w:t>
      </w:r>
      <w:proofErr w:type="spellStart"/>
      <w:r w:rsidR="00E51A94">
        <w:t>Weppl</w:t>
      </w:r>
      <w:proofErr w:type="spellEnd"/>
      <w:r>
        <w:t xml:space="preserve"> family</w:t>
      </w:r>
    </w:p>
    <w:p w14:paraId="57A33979" w14:textId="2971FA81" w:rsidR="00887570" w:rsidRDefault="00887570" w:rsidP="00F2054F">
      <w:pPr>
        <w:spacing w:line="276" w:lineRule="auto"/>
      </w:pPr>
      <w:r>
        <w:t>Email:</w:t>
      </w:r>
    </w:p>
    <w:p w14:paraId="7C373673" w14:textId="6BC08281" w:rsidR="00887570" w:rsidRDefault="00887570" w:rsidP="00F2054F">
      <w:pPr>
        <w:spacing w:line="276" w:lineRule="auto"/>
      </w:pPr>
      <w:r>
        <w:t xml:space="preserve">“Dear (name of the NGO), </w:t>
      </w:r>
    </w:p>
    <w:p w14:paraId="01DAB4F7" w14:textId="1B29A745" w:rsidR="00887570" w:rsidRDefault="00887570" w:rsidP="00F2054F">
      <w:pPr>
        <w:spacing w:line="276" w:lineRule="auto"/>
      </w:pPr>
      <w:r>
        <w:t xml:space="preserve">Welcome to the </w:t>
      </w:r>
      <w:proofErr w:type="spellStart"/>
      <w:r w:rsidR="00E51A94">
        <w:t>Weppl</w:t>
      </w:r>
      <w:proofErr w:type="spellEnd"/>
      <w:r>
        <w:t xml:space="preserve"> family!</w:t>
      </w:r>
    </w:p>
    <w:p w14:paraId="2D526150" w14:textId="38613476" w:rsidR="00887570" w:rsidRDefault="00887570" w:rsidP="00F2054F">
      <w:pPr>
        <w:spacing w:line="276" w:lineRule="auto"/>
      </w:pPr>
      <w:r>
        <w:t xml:space="preserve">Thank you for registering the account with us. Kindly login and update the profile to complete the process. </w:t>
      </w:r>
      <w:r w:rsidR="00E51A94">
        <w:t>You can s</w:t>
      </w:r>
      <w:r>
        <w:t>tart adding beneficiaries once you have updated the profil</w:t>
      </w:r>
      <w:r w:rsidR="00E51A94">
        <w:t>e</w:t>
      </w:r>
      <w:r>
        <w:t>. Once your requests are approved</w:t>
      </w:r>
      <w:r w:rsidR="00E51A94">
        <w:t>,</w:t>
      </w:r>
      <w:r>
        <w:t xml:space="preserve"> </w:t>
      </w:r>
      <w:r w:rsidR="00E51A94">
        <w:t xml:space="preserve">the causes would be listed on </w:t>
      </w:r>
      <w:proofErr w:type="spellStart"/>
      <w:r w:rsidR="00E51A94">
        <w:t>Weppl</w:t>
      </w:r>
      <w:proofErr w:type="spellEnd"/>
      <w:r w:rsidR="00E51A94">
        <w:t xml:space="preserve"> platform for the donations to begin. </w:t>
      </w:r>
    </w:p>
    <w:p w14:paraId="56011559" w14:textId="3D802C3A" w:rsidR="00887570" w:rsidRDefault="00941DDA" w:rsidP="00F2054F">
      <w:pPr>
        <w:spacing w:line="276" w:lineRule="auto"/>
      </w:pPr>
      <w:r>
        <w:t>At any point, if</w:t>
      </w:r>
      <w:r w:rsidR="00887570">
        <w:t xml:space="preserve"> you face any issue</w:t>
      </w:r>
      <w:r w:rsidR="00E51A94">
        <w:t>,</w:t>
      </w:r>
      <w:r w:rsidR="00887570">
        <w:t xml:space="preserve"> please use the support button on our page to reach out to us.</w:t>
      </w:r>
    </w:p>
    <w:p w14:paraId="5B78C395" w14:textId="369C3DD6" w:rsidR="00887570" w:rsidRDefault="00E51A94" w:rsidP="00F2054F">
      <w:pPr>
        <w:spacing w:line="276" w:lineRule="auto"/>
      </w:pPr>
      <w:r>
        <w:t xml:space="preserve">Alternatively, you can click the following link to reach out to us. </w:t>
      </w:r>
      <w:r w:rsidR="00887570">
        <w:t>[Support link]</w:t>
      </w:r>
      <w:r w:rsidR="00F1192B">
        <w:t>”</w:t>
      </w:r>
    </w:p>
    <w:p w14:paraId="02F76714" w14:textId="77777777" w:rsidR="008D0AD7" w:rsidRDefault="008D0AD7" w:rsidP="00F2054F">
      <w:pPr>
        <w:spacing w:line="276" w:lineRule="auto"/>
      </w:pPr>
      <w:r>
        <w:t>Sincerely,</w:t>
      </w:r>
    </w:p>
    <w:p w14:paraId="3CD85438" w14:textId="574876CF" w:rsidR="00E51A94" w:rsidRDefault="008D0AD7" w:rsidP="00F2054F">
      <w:pPr>
        <w:spacing w:line="276" w:lineRule="auto"/>
      </w:pPr>
      <w:r>
        <w:t xml:space="preserve">The </w:t>
      </w:r>
      <w:proofErr w:type="spellStart"/>
      <w:r w:rsidR="00E51A94">
        <w:t>Weppl</w:t>
      </w:r>
      <w:proofErr w:type="spellEnd"/>
      <w:r>
        <w:t xml:space="preserve"> Team</w:t>
      </w:r>
      <w:r w:rsidR="00E51A94">
        <w:t>,</w:t>
      </w:r>
    </w:p>
    <w:p w14:paraId="5E40D29A" w14:textId="46236B58" w:rsidR="00E51A94" w:rsidRDefault="00E51A94" w:rsidP="00F2054F">
      <w:pPr>
        <w:spacing w:line="276" w:lineRule="auto"/>
      </w:pPr>
      <w:r>
        <w:rPr>
          <w:noProof/>
        </w:rPr>
        <w:drawing>
          <wp:inline distT="0" distB="0" distL="0" distR="0" wp14:anchorId="41EA6C08" wp14:editId="2656E472">
            <wp:extent cx="360000" cy="360000"/>
            <wp:effectExtent l="0" t="0" r="2540" b="254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33CD35D" wp14:editId="7E18030A">
            <wp:extent cx="360000" cy="360000"/>
            <wp:effectExtent l="0" t="0" r="2540" b="254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8DB9A5B" wp14:editId="704302AB">
            <wp:extent cx="360000" cy="360000"/>
            <wp:effectExtent l="0" t="0" r="2540" b="254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E1189EF" wp14:editId="075C414F">
            <wp:extent cx="360000" cy="360000"/>
            <wp:effectExtent l="0" t="0" r="2540" b="2540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AA01D9B" wp14:editId="7578C289">
            <wp:extent cx="360000" cy="360000"/>
            <wp:effectExtent l="0" t="0" r="2540" b="254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2813E" w14:textId="238CA71E" w:rsidR="00F2054F" w:rsidRPr="00E51A94" w:rsidRDefault="00E51A94" w:rsidP="00F2054F">
      <w:pPr>
        <w:spacing w:line="276" w:lineRule="auto"/>
        <w:rPr>
          <w:highlight w:val="yellow"/>
        </w:rPr>
      </w:pPr>
      <w:r w:rsidRPr="00E51A94">
        <w:rPr>
          <w:highlight w:val="yellow"/>
        </w:rPr>
        <w:t xml:space="preserve">Attachments to mail: </w:t>
      </w:r>
      <w:r w:rsidRPr="00E51A94">
        <w:rPr>
          <w:highlight w:val="yellow"/>
        </w:rPr>
        <w:t>NGO registration guide document</w:t>
      </w:r>
      <w:r w:rsidRPr="00E51A94">
        <w:rPr>
          <w:highlight w:val="yellow"/>
        </w:rPr>
        <w:t xml:space="preserve">, </w:t>
      </w:r>
      <w:proofErr w:type="spellStart"/>
      <w:r w:rsidRPr="00E51A94">
        <w:rPr>
          <w:highlight w:val="yellow"/>
        </w:rPr>
        <w:t>Weppl</w:t>
      </w:r>
      <w:proofErr w:type="spellEnd"/>
      <w:r w:rsidRPr="00E51A94">
        <w:rPr>
          <w:highlight w:val="yellow"/>
        </w:rPr>
        <w:t xml:space="preserve"> </w:t>
      </w:r>
      <w:r>
        <w:rPr>
          <w:highlight w:val="yellow"/>
        </w:rPr>
        <w:t xml:space="preserve">Beneficiary </w:t>
      </w:r>
      <w:r w:rsidRPr="00E51A94">
        <w:rPr>
          <w:highlight w:val="yellow"/>
        </w:rPr>
        <w:t>Story Guide Document for NGO</w:t>
      </w:r>
    </w:p>
    <w:p w14:paraId="4F21BFC4" w14:textId="36D38764" w:rsidR="00F2054F" w:rsidRDefault="00F2054F" w:rsidP="00F2054F">
      <w:pPr>
        <w:spacing w:line="276" w:lineRule="auto"/>
      </w:pPr>
      <w:r w:rsidRPr="00947DFC">
        <w:rPr>
          <w:highlight w:val="green"/>
        </w:rPr>
        <w:t xml:space="preserve">Action: </w:t>
      </w:r>
      <w:r w:rsidRPr="00F2054F">
        <w:rPr>
          <w:highlight w:val="green"/>
        </w:rPr>
        <w:t>NGO Approval</w:t>
      </w:r>
      <w:r>
        <w:t xml:space="preserve"> – email to NGO</w:t>
      </w:r>
    </w:p>
    <w:p w14:paraId="5CC695D2" w14:textId="0ECDF278" w:rsidR="00F2054F" w:rsidRDefault="00F2054F" w:rsidP="00F2054F">
      <w:pPr>
        <w:spacing w:line="276" w:lineRule="auto"/>
      </w:pPr>
      <w:r>
        <w:t>Subject: Partner Registration Approved</w:t>
      </w:r>
    </w:p>
    <w:p w14:paraId="496E8E67" w14:textId="77777777" w:rsidR="00F2054F" w:rsidRDefault="00F2054F" w:rsidP="00F2054F">
      <w:pPr>
        <w:spacing w:line="276" w:lineRule="auto"/>
      </w:pPr>
      <w:r>
        <w:t>Email:</w:t>
      </w:r>
    </w:p>
    <w:p w14:paraId="3159DB96" w14:textId="77777777" w:rsidR="00F2054F" w:rsidRDefault="00F2054F" w:rsidP="00F2054F">
      <w:pPr>
        <w:spacing w:line="276" w:lineRule="auto"/>
      </w:pPr>
      <w:r>
        <w:t xml:space="preserve">“Dear (name of the NGO), </w:t>
      </w:r>
    </w:p>
    <w:p w14:paraId="2FFC4D0E" w14:textId="079B6B33" w:rsidR="00F2054F" w:rsidRDefault="00F2054F" w:rsidP="00F2054F">
      <w:pPr>
        <w:spacing w:line="276" w:lineRule="auto"/>
      </w:pPr>
      <w:r>
        <w:t>Your account has been approved. You can start adding beneficiaries to raise funds. Kindly login to get started.</w:t>
      </w:r>
    </w:p>
    <w:p w14:paraId="7D24CDF3" w14:textId="67380BD7" w:rsidR="00F2054F" w:rsidRDefault="00941DDA" w:rsidP="00F2054F">
      <w:pPr>
        <w:spacing w:line="276" w:lineRule="auto"/>
      </w:pPr>
      <w:r>
        <w:t>At any point, if</w:t>
      </w:r>
      <w:r w:rsidR="00F2054F">
        <w:t xml:space="preserve"> you face any issue</w:t>
      </w:r>
      <w:r w:rsidR="00E51A94">
        <w:t>,</w:t>
      </w:r>
      <w:r w:rsidR="00F2054F">
        <w:t xml:space="preserve"> please use the support button on our page to reach out to us.</w:t>
      </w:r>
    </w:p>
    <w:p w14:paraId="6F639E54" w14:textId="4D46CDCA" w:rsidR="00E51A94" w:rsidRDefault="00E51A94" w:rsidP="00E51A94">
      <w:pPr>
        <w:spacing w:line="276" w:lineRule="auto"/>
      </w:pPr>
      <w:r>
        <w:t xml:space="preserve">Alternatively, you </w:t>
      </w:r>
      <w:r>
        <w:t>can</w:t>
      </w:r>
      <w:r>
        <w:t xml:space="preserve"> click the following link to reach out to us.</w:t>
      </w:r>
      <w:r>
        <w:t xml:space="preserve"> </w:t>
      </w:r>
      <w:r>
        <w:t>[Support link</w:t>
      </w:r>
      <w:proofErr w:type="gramStart"/>
      <w:r>
        <w:t>]</w:t>
      </w:r>
      <w:r w:rsidR="00F1192B" w:rsidRPr="00F1192B">
        <w:t xml:space="preserve"> </w:t>
      </w:r>
      <w:r w:rsidR="00F1192B">
        <w:t>”</w:t>
      </w:r>
      <w:proofErr w:type="gramEnd"/>
    </w:p>
    <w:p w14:paraId="32CD4ED7" w14:textId="77777777" w:rsidR="00F2054F" w:rsidRDefault="00F2054F" w:rsidP="00F2054F">
      <w:pPr>
        <w:spacing w:line="276" w:lineRule="auto"/>
      </w:pPr>
      <w:r>
        <w:t>Sincerely,</w:t>
      </w:r>
    </w:p>
    <w:p w14:paraId="09566DDE" w14:textId="77522BF0" w:rsidR="00F2054F" w:rsidRDefault="00F2054F" w:rsidP="00F2054F">
      <w:pPr>
        <w:spacing w:line="276" w:lineRule="auto"/>
      </w:pPr>
      <w:r>
        <w:t xml:space="preserve">The </w:t>
      </w:r>
      <w:proofErr w:type="spellStart"/>
      <w:r w:rsidR="00E51A94">
        <w:t>Weppl</w:t>
      </w:r>
      <w:proofErr w:type="spellEnd"/>
      <w:r>
        <w:t xml:space="preserve"> Team</w:t>
      </w:r>
    </w:p>
    <w:p w14:paraId="68C943A0" w14:textId="77777777" w:rsidR="00E51A94" w:rsidRDefault="00E51A94" w:rsidP="00E51A94">
      <w:pPr>
        <w:spacing w:line="276" w:lineRule="auto"/>
      </w:pPr>
      <w:r>
        <w:rPr>
          <w:noProof/>
        </w:rPr>
        <w:drawing>
          <wp:inline distT="0" distB="0" distL="0" distR="0" wp14:anchorId="0C34329C" wp14:editId="49864A36">
            <wp:extent cx="360000" cy="360000"/>
            <wp:effectExtent l="0" t="0" r="2540" b="254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FD9D4A8" wp14:editId="22BFFF1C">
            <wp:extent cx="360000" cy="360000"/>
            <wp:effectExtent l="0" t="0" r="2540" b="2540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AAA92FD" wp14:editId="3CD5C821">
            <wp:extent cx="360000" cy="360000"/>
            <wp:effectExtent l="0" t="0" r="2540" b="254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706B7A1E" wp14:editId="6638D2D2">
            <wp:extent cx="360000" cy="360000"/>
            <wp:effectExtent l="0" t="0" r="2540" b="2540"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CFCC14B" wp14:editId="77902F83">
            <wp:extent cx="360000" cy="360000"/>
            <wp:effectExtent l="0" t="0" r="2540" b="2540"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B6347" w14:textId="4D3C7BFC" w:rsidR="00E51A94" w:rsidRPr="00E51A94" w:rsidRDefault="00E51A94" w:rsidP="00E51A94">
      <w:pPr>
        <w:spacing w:line="276" w:lineRule="auto"/>
        <w:rPr>
          <w:highlight w:val="yellow"/>
        </w:rPr>
      </w:pPr>
      <w:r w:rsidRPr="00E51A94">
        <w:rPr>
          <w:highlight w:val="yellow"/>
        </w:rPr>
        <w:t xml:space="preserve">Attachments to mail: </w:t>
      </w:r>
      <w:proofErr w:type="spellStart"/>
      <w:r w:rsidRPr="00E51A94">
        <w:rPr>
          <w:highlight w:val="yellow"/>
        </w:rPr>
        <w:t>Weppl</w:t>
      </w:r>
      <w:proofErr w:type="spellEnd"/>
      <w:r w:rsidRPr="00E51A94">
        <w:rPr>
          <w:highlight w:val="yellow"/>
        </w:rPr>
        <w:t xml:space="preserve"> </w:t>
      </w:r>
      <w:r>
        <w:rPr>
          <w:highlight w:val="yellow"/>
        </w:rPr>
        <w:t>Beneficiary</w:t>
      </w:r>
      <w:r w:rsidRPr="00E51A94">
        <w:rPr>
          <w:highlight w:val="yellow"/>
        </w:rPr>
        <w:t xml:space="preserve"> Story Guide Document for NGO</w:t>
      </w:r>
    </w:p>
    <w:p w14:paraId="57B75283" w14:textId="438F0705" w:rsidR="007137DF" w:rsidRDefault="007137DF" w:rsidP="00F2054F">
      <w:pPr>
        <w:spacing w:line="276" w:lineRule="auto"/>
        <w:rPr>
          <w:highlight w:val="green"/>
        </w:rPr>
      </w:pPr>
    </w:p>
    <w:p w14:paraId="0E514D15" w14:textId="246D426C" w:rsidR="00887570" w:rsidRPr="00E51A94" w:rsidRDefault="00F2054F" w:rsidP="00F2054F">
      <w:pPr>
        <w:spacing w:line="276" w:lineRule="auto"/>
        <w:rPr>
          <w:highlight w:val="green"/>
        </w:rPr>
      </w:pPr>
      <w:r>
        <w:rPr>
          <w:highlight w:val="green"/>
        </w:rPr>
        <w:br w:type="page"/>
      </w:r>
      <w:r w:rsidR="006B760D" w:rsidRPr="00947DFC">
        <w:rPr>
          <w:highlight w:val="green"/>
        </w:rPr>
        <w:lastRenderedPageBreak/>
        <w:t>Action</w:t>
      </w:r>
      <w:r w:rsidR="00887570" w:rsidRPr="00947DFC">
        <w:rPr>
          <w:highlight w:val="green"/>
        </w:rPr>
        <w:t>: Beneficiary Addition</w:t>
      </w:r>
      <w:r w:rsidR="00582373">
        <w:t xml:space="preserve"> – email to NGO</w:t>
      </w:r>
    </w:p>
    <w:p w14:paraId="6E2843DA" w14:textId="2D094090" w:rsidR="006B760D" w:rsidRDefault="006B760D" w:rsidP="00F2054F">
      <w:pPr>
        <w:spacing w:line="276" w:lineRule="auto"/>
      </w:pPr>
      <w:r>
        <w:t xml:space="preserve">Subject: </w:t>
      </w:r>
      <w:proofErr w:type="spellStart"/>
      <w:r w:rsidR="00E51A94">
        <w:t>Weppl</w:t>
      </w:r>
      <w:proofErr w:type="spellEnd"/>
      <w:r>
        <w:t xml:space="preserve"> beneficiary addition</w:t>
      </w:r>
    </w:p>
    <w:p w14:paraId="43D2D9A5" w14:textId="77777777" w:rsidR="00887570" w:rsidRDefault="00887570" w:rsidP="00F2054F">
      <w:pPr>
        <w:spacing w:line="276" w:lineRule="auto"/>
      </w:pPr>
      <w:r>
        <w:t>Email:</w:t>
      </w:r>
    </w:p>
    <w:p w14:paraId="0AF454B4" w14:textId="77777777" w:rsidR="00887570" w:rsidRDefault="00887570" w:rsidP="00F2054F">
      <w:pPr>
        <w:spacing w:line="276" w:lineRule="auto"/>
      </w:pPr>
      <w:r>
        <w:t xml:space="preserve">“Dear (name of the NGO), </w:t>
      </w:r>
    </w:p>
    <w:p w14:paraId="04979F36" w14:textId="234BCA5F" w:rsidR="00887570" w:rsidRDefault="00887570" w:rsidP="00F2054F">
      <w:pPr>
        <w:spacing w:line="276" w:lineRule="auto"/>
      </w:pPr>
      <w:r>
        <w:t>Thank you for adding the beneficiary</w:t>
      </w:r>
      <w:r w:rsidR="00F2054F">
        <w:t xml:space="preserve"> [name]</w:t>
      </w:r>
      <w:r>
        <w:t xml:space="preserve"> on our platform. Once your requests are approved</w:t>
      </w:r>
      <w:r w:rsidR="00E51A94">
        <w:t>,</w:t>
      </w:r>
      <w:r>
        <w:t xml:space="preserve"> </w:t>
      </w:r>
      <w:r w:rsidR="00E51A94">
        <w:t xml:space="preserve">the causes would be listed on </w:t>
      </w:r>
      <w:proofErr w:type="spellStart"/>
      <w:r w:rsidR="00E51A94">
        <w:t>Weppl</w:t>
      </w:r>
      <w:proofErr w:type="spellEnd"/>
      <w:r w:rsidR="00E51A94">
        <w:t xml:space="preserve"> platform for the donations to begin.</w:t>
      </w:r>
    </w:p>
    <w:p w14:paraId="47C3912A" w14:textId="63B21B09" w:rsidR="00887570" w:rsidRDefault="00941DDA" w:rsidP="00F2054F">
      <w:pPr>
        <w:spacing w:line="276" w:lineRule="auto"/>
      </w:pPr>
      <w:r>
        <w:t>At any point, if</w:t>
      </w:r>
      <w:r w:rsidR="00887570">
        <w:t xml:space="preserve"> you face any issue</w:t>
      </w:r>
      <w:r w:rsidR="00E51A94">
        <w:t>,</w:t>
      </w:r>
      <w:r w:rsidR="00887570">
        <w:t xml:space="preserve"> please use the support button on our page to reach out to us.</w:t>
      </w:r>
    </w:p>
    <w:p w14:paraId="4BCD9E1A" w14:textId="767D47BA" w:rsidR="00E51A94" w:rsidRDefault="00E51A94" w:rsidP="00E51A94">
      <w:pPr>
        <w:spacing w:line="276" w:lineRule="auto"/>
      </w:pPr>
      <w:r>
        <w:t>Alternatively, you can click the following link to reach out to us. [Support link</w:t>
      </w:r>
      <w:proofErr w:type="gramStart"/>
      <w:r>
        <w:t>]</w:t>
      </w:r>
      <w:r w:rsidR="00F1192B" w:rsidRPr="00F1192B">
        <w:t xml:space="preserve"> </w:t>
      </w:r>
      <w:r w:rsidR="00F1192B">
        <w:t>”</w:t>
      </w:r>
      <w:proofErr w:type="gramEnd"/>
    </w:p>
    <w:p w14:paraId="5C1743E3" w14:textId="77777777" w:rsidR="008D0AD7" w:rsidRDefault="008D0AD7" w:rsidP="00F2054F">
      <w:pPr>
        <w:spacing w:line="276" w:lineRule="auto"/>
      </w:pPr>
      <w:r>
        <w:t>Sincerely,</w:t>
      </w:r>
    </w:p>
    <w:p w14:paraId="03944963" w14:textId="717BA98D" w:rsidR="008D0AD7" w:rsidRDefault="008D0AD7" w:rsidP="00F2054F">
      <w:pPr>
        <w:spacing w:line="276" w:lineRule="auto"/>
      </w:pPr>
      <w:r>
        <w:t xml:space="preserve">The </w:t>
      </w:r>
      <w:proofErr w:type="spellStart"/>
      <w:r w:rsidR="00E51A94">
        <w:t>Weppl</w:t>
      </w:r>
      <w:proofErr w:type="spellEnd"/>
      <w:r>
        <w:t xml:space="preserve"> Team</w:t>
      </w:r>
    </w:p>
    <w:p w14:paraId="01A5339C" w14:textId="77777777" w:rsidR="00E51A94" w:rsidRDefault="00E51A94" w:rsidP="00E51A94">
      <w:pPr>
        <w:spacing w:line="276" w:lineRule="auto"/>
      </w:pPr>
      <w:r>
        <w:rPr>
          <w:noProof/>
        </w:rPr>
        <w:drawing>
          <wp:inline distT="0" distB="0" distL="0" distR="0" wp14:anchorId="39B9A6E9" wp14:editId="22451E2D">
            <wp:extent cx="360000" cy="360000"/>
            <wp:effectExtent l="0" t="0" r="2540" b="2540"/>
            <wp:docPr id="12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0A36802" wp14:editId="27D9EF64">
            <wp:extent cx="360000" cy="360000"/>
            <wp:effectExtent l="0" t="0" r="2540" b="2540"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EC1A0EC" wp14:editId="15477686">
            <wp:extent cx="360000" cy="360000"/>
            <wp:effectExtent l="0" t="0" r="2540" b="2540"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719A9EA9" wp14:editId="53C5AB23">
            <wp:extent cx="360000" cy="360000"/>
            <wp:effectExtent l="0" t="0" r="2540" b="2540"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61432D5D" wp14:editId="693025D8">
            <wp:extent cx="360000" cy="360000"/>
            <wp:effectExtent l="0" t="0" r="2540" b="2540"/>
            <wp:docPr id="16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EF0DA" w14:textId="47019324" w:rsidR="007137DF" w:rsidRDefault="007137DF" w:rsidP="00F2054F">
      <w:pPr>
        <w:spacing w:line="276" w:lineRule="auto"/>
        <w:rPr>
          <w:highlight w:val="green"/>
        </w:rPr>
      </w:pPr>
    </w:p>
    <w:p w14:paraId="3F997995" w14:textId="7E79605F" w:rsidR="00F2054F" w:rsidRDefault="00F2054F" w:rsidP="00F2054F">
      <w:pPr>
        <w:spacing w:line="276" w:lineRule="auto"/>
      </w:pPr>
      <w:r w:rsidRPr="00947DFC">
        <w:rPr>
          <w:highlight w:val="green"/>
        </w:rPr>
        <w:t>Action: Beneficiary A</w:t>
      </w:r>
      <w:r>
        <w:rPr>
          <w:highlight w:val="green"/>
        </w:rPr>
        <w:t>pproved</w:t>
      </w:r>
      <w:r>
        <w:t xml:space="preserve"> – email to NGO</w:t>
      </w:r>
    </w:p>
    <w:p w14:paraId="7DDA23F0" w14:textId="52C91175" w:rsidR="00F2054F" w:rsidRDefault="00F2054F" w:rsidP="00F2054F">
      <w:pPr>
        <w:spacing w:line="276" w:lineRule="auto"/>
      </w:pPr>
      <w:r>
        <w:t xml:space="preserve">Subject: </w:t>
      </w:r>
      <w:proofErr w:type="spellStart"/>
      <w:r w:rsidR="00E51A94">
        <w:t>Weppl</w:t>
      </w:r>
      <w:proofErr w:type="spellEnd"/>
      <w:r>
        <w:t xml:space="preserve"> beneficiary approval</w:t>
      </w:r>
    </w:p>
    <w:p w14:paraId="34A1B416" w14:textId="77777777" w:rsidR="00F2054F" w:rsidRDefault="00F2054F" w:rsidP="00F2054F">
      <w:pPr>
        <w:spacing w:line="276" w:lineRule="auto"/>
      </w:pPr>
      <w:r>
        <w:t>Email:</w:t>
      </w:r>
    </w:p>
    <w:p w14:paraId="3A867A3F" w14:textId="77777777" w:rsidR="00F2054F" w:rsidRDefault="00F2054F" w:rsidP="00F2054F">
      <w:pPr>
        <w:spacing w:line="276" w:lineRule="auto"/>
      </w:pPr>
      <w:r>
        <w:t xml:space="preserve">“Dear (name of the NGO), </w:t>
      </w:r>
    </w:p>
    <w:p w14:paraId="5CADA02A" w14:textId="77777777" w:rsidR="00E51A94" w:rsidRDefault="00F2054F" w:rsidP="00F2054F">
      <w:pPr>
        <w:spacing w:line="276" w:lineRule="auto"/>
      </w:pPr>
      <w:r>
        <w:t xml:space="preserve">Addition of beneficiary [name] is approved. </w:t>
      </w:r>
      <w:r w:rsidR="00E51A94">
        <w:t xml:space="preserve">The cause will be listed on the </w:t>
      </w:r>
      <w:proofErr w:type="spellStart"/>
      <w:r w:rsidR="00E51A94">
        <w:t>Weppl</w:t>
      </w:r>
      <w:proofErr w:type="spellEnd"/>
      <w:r w:rsidR="00E51A94">
        <w:t xml:space="preserve"> platform. Additionally, you can visit the cause page and click on “Share this fundraiser” button to share the cause from your social media account.</w:t>
      </w:r>
    </w:p>
    <w:p w14:paraId="540C9CF3" w14:textId="5D66E756" w:rsidR="00F2054F" w:rsidRDefault="00F2054F" w:rsidP="00F2054F">
      <w:pPr>
        <w:spacing w:line="276" w:lineRule="auto"/>
      </w:pPr>
      <w:r>
        <w:t>Please log</w:t>
      </w:r>
      <w:r w:rsidR="00E51A94">
        <w:t>in</w:t>
      </w:r>
      <w:r>
        <w:t xml:space="preserve"> to know more details</w:t>
      </w:r>
      <w:r w:rsidR="00E51A94">
        <w:t xml:space="preserve"> related to all your causes listed on </w:t>
      </w:r>
      <w:proofErr w:type="spellStart"/>
      <w:r w:rsidR="00E51A94">
        <w:t>Weppl</w:t>
      </w:r>
      <w:proofErr w:type="spellEnd"/>
      <w:r w:rsidR="00E51A94">
        <w:t xml:space="preserve"> platform.</w:t>
      </w:r>
    </w:p>
    <w:p w14:paraId="02EDFCDC" w14:textId="5E2327A7" w:rsidR="00F2054F" w:rsidRDefault="00941DDA" w:rsidP="00F2054F">
      <w:pPr>
        <w:spacing w:line="276" w:lineRule="auto"/>
      </w:pPr>
      <w:r>
        <w:t>At any point, if</w:t>
      </w:r>
      <w:r w:rsidR="00F2054F">
        <w:t xml:space="preserve"> you face any issue</w:t>
      </w:r>
      <w:r w:rsidR="00E51A94">
        <w:t>,</w:t>
      </w:r>
      <w:r w:rsidR="00F2054F">
        <w:t xml:space="preserve"> please use the support button on our page to reach out to us.</w:t>
      </w:r>
    </w:p>
    <w:p w14:paraId="34A3AEA1" w14:textId="12165765" w:rsidR="00E51A94" w:rsidRDefault="00E51A94" w:rsidP="00E51A94">
      <w:pPr>
        <w:spacing w:line="276" w:lineRule="auto"/>
      </w:pPr>
      <w:r>
        <w:t>Alternatively, you can click the following link to reach out to us. [Support link</w:t>
      </w:r>
      <w:proofErr w:type="gramStart"/>
      <w:r>
        <w:t>]</w:t>
      </w:r>
      <w:r w:rsidR="00F1192B" w:rsidRPr="00F1192B">
        <w:t xml:space="preserve"> </w:t>
      </w:r>
      <w:r w:rsidR="00F1192B">
        <w:t>”</w:t>
      </w:r>
      <w:proofErr w:type="gramEnd"/>
    </w:p>
    <w:p w14:paraId="44108BD8" w14:textId="77777777" w:rsidR="00F2054F" w:rsidRDefault="00F2054F" w:rsidP="00F2054F">
      <w:pPr>
        <w:spacing w:line="276" w:lineRule="auto"/>
      </w:pPr>
      <w:r>
        <w:t>Sincerely,</w:t>
      </w:r>
    </w:p>
    <w:p w14:paraId="2276B8BA" w14:textId="2D83741E" w:rsidR="00F2054F" w:rsidRDefault="00F2054F" w:rsidP="00F2054F">
      <w:pPr>
        <w:spacing w:line="276" w:lineRule="auto"/>
        <w:rPr>
          <w:highlight w:val="green"/>
        </w:rPr>
      </w:pPr>
      <w:r>
        <w:t xml:space="preserve">The </w:t>
      </w:r>
      <w:proofErr w:type="spellStart"/>
      <w:r w:rsidR="00E51A94">
        <w:t>Weppl</w:t>
      </w:r>
      <w:proofErr w:type="spellEnd"/>
      <w:r>
        <w:t xml:space="preserve"> Team</w:t>
      </w:r>
    </w:p>
    <w:p w14:paraId="7728C03C" w14:textId="77777777" w:rsidR="00E51A94" w:rsidRDefault="00E51A94" w:rsidP="00E51A94">
      <w:pPr>
        <w:spacing w:line="276" w:lineRule="auto"/>
      </w:pPr>
      <w:r>
        <w:rPr>
          <w:noProof/>
        </w:rPr>
        <w:drawing>
          <wp:inline distT="0" distB="0" distL="0" distR="0" wp14:anchorId="7163A5CB" wp14:editId="16DC6172">
            <wp:extent cx="360000" cy="360000"/>
            <wp:effectExtent l="0" t="0" r="2540" b="2540"/>
            <wp:docPr id="17" name="Pictur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F932044" wp14:editId="6A499FFA">
            <wp:extent cx="360000" cy="360000"/>
            <wp:effectExtent l="0" t="0" r="2540" b="2540"/>
            <wp:docPr id="18" name="Pictur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58B1A68" wp14:editId="6480C06D">
            <wp:extent cx="360000" cy="360000"/>
            <wp:effectExtent l="0" t="0" r="2540" b="2540"/>
            <wp:docPr id="19" name="Pictur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A62FBBA" wp14:editId="025FD827">
            <wp:extent cx="360000" cy="360000"/>
            <wp:effectExtent l="0" t="0" r="2540" b="2540"/>
            <wp:docPr id="20" name="Picture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1F411E2" wp14:editId="7B5ECA0A">
            <wp:extent cx="360000" cy="360000"/>
            <wp:effectExtent l="0" t="0" r="2540" b="2540"/>
            <wp:docPr id="21" name="Pictur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E30AF" w14:textId="77777777" w:rsidR="00F2054F" w:rsidRDefault="00F2054F" w:rsidP="00F2054F">
      <w:pPr>
        <w:spacing w:line="276" w:lineRule="auto"/>
        <w:rPr>
          <w:highlight w:val="green"/>
        </w:rPr>
      </w:pPr>
      <w:r>
        <w:rPr>
          <w:highlight w:val="green"/>
        </w:rPr>
        <w:br w:type="page"/>
      </w:r>
    </w:p>
    <w:p w14:paraId="3A5401B9" w14:textId="5E30D527" w:rsidR="00887570" w:rsidRDefault="006B760D" w:rsidP="00F2054F">
      <w:pPr>
        <w:spacing w:line="276" w:lineRule="auto"/>
      </w:pPr>
      <w:r w:rsidRPr="00947DFC">
        <w:rPr>
          <w:highlight w:val="green"/>
        </w:rPr>
        <w:lastRenderedPageBreak/>
        <w:t>Action</w:t>
      </w:r>
      <w:r w:rsidR="00887570" w:rsidRPr="00947DFC">
        <w:rPr>
          <w:highlight w:val="green"/>
        </w:rPr>
        <w:t xml:space="preserve">: </w:t>
      </w:r>
      <w:r w:rsidR="00FB62CE" w:rsidRPr="00947DFC">
        <w:rPr>
          <w:highlight w:val="green"/>
        </w:rPr>
        <w:t>Donor profile creation</w:t>
      </w:r>
      <w:r w:rsidR="00582373">
        <w:t xml:space="preserve"> – email to donor</w:t>
      </w:r>
    </w:p>
    <w:p w14:paraId="7710A711" w14:textId="5740BD43" w:rsidR="006B760D" w:rsidRDefault="006B760D" w:rsidP="00F2054F">
      <w:pPr>
        <w:spacing w:line="276" w:lineRule="auto"/>
      </w:pPr>
      <w:r>
        <w:t xml:space="preserve">Subject: Registration | Welcome to </w:t>
      </w:r>
      <w:proofErr w:type="spellStart"/>
      <w:r w:rsidR="00E51A94">
        <w:t>Weppl</w:t>
      </w:r>
      <w:proofErr w:type="spellEnd"/>
      <w:r>
        <w:t xml:space="preserve"> family</w:t>
      </w:r>
    </w:p>
    <w:p w14:paraId="06196144" w14:textId="77777777" w:rsidR="00FB62CE" w:rsidRDefault="00FB62CE" w:rsidP="00F2054F">
      <w:pPr>
        <w:spacing w:line="276" w:lineRule="auto"/>
      </w:pPr>
      <w:r>
        <w:t>Email:</w:t>
      </w:r>
    </w:p>
    <w:p w14:paraId="16B5315E" w14:textId="558F15E6" w:rsidR="00FB62CE" w:rsidRDefault="00FB62CE" w:rsidP="00F2054F">
      <w:pPr>
        <w:spacing w:line="276" w:lineRule="auto"/>
      </w:pPr>
      <w:r>
        <w:t xml:space="preserve">“Dear (Donor Name), </w:t>
      </w:r>
    </w:p>
    <w:p w14:paraId="40339773" w14:textId="2CCCFF04" w:rsidR="00FB62CE" w:rsidRDefault="00FB62CE" w:rsidP="00F2054F">
      <w:pPr>
        <w:spacing w:line="276" w:lineRule="auto"/>
      </w:pPr>
      <w:r>
        <w:t xml:space="preserve">Welcome to the </w:t>
      </w:r>
      <w:proofErr w:type="spellStart"/>
      <w:r w:rsidR="00E51A94">
        <w:t>Weppl</w:t>
      </w:r>
      <w:proofErr w:type="spellEnd"/>
      <w:r>
        <w:t xml:space="preserve"> family!</w:t>
      </w:r>
    </w:p>
    <w:p w14:paraId="1645E861" w14:textId="31015E38" w:rsidR="00FB62CE" w:rsidRDefault="00FB62CE" w:rsidP="00F2054F">
      <w:pPr>
        <w:spacing w:line="276" w:lineRule="auto"/>
      </w:pPr>
      <w:r>
        <w:t xml:space="preserve">Thank you for registering the account with us. Kindly login and keep </w:t>
      </w:r>
      <w:r w:rsidR="00E51A94">
        <w:t>your</w:t>
      </w:r>
      <w:r>
        <w:t xml:space="preserve"> profile updated.</w:t>
      </w:r>
      <w:r w:rsidR="00941DDA">
        <w:t xml:space="preserve"> </w:t>
      </w:r>
      <w:r>
        <w:t xml:space="preserve">Start browsing </w:t>
      </w:r>
      <w:r w:rsidR="00941DDA">
        <w:t xml:space="preserve">on </w:t>
      </w:r>
      <w:proofErr w:type="spellStart"/>
      <w:r w:rsidR="00941DDA">
        <w:t>Weppl</w:t>
      </w:r>
      <w:proofErr w:type="spellEnd"/>
      <w:r w:rsidR="00941DDA">
        <w:t xml:space="preserve"> platform</w:t>
      </w:r>
      <w:r>
        <w:t xml:space="preserve"> to </w:t>
      </w:r>
      <w:r w:rsidR="00941DDA">
        <w:t>make an impact on the lives of the beneficiaries</w:t>
      </w:r>
      <w:r>
        <w:t>.</w:t>
      </w:r>
      <w:r w:rsidR="00941DDA">
        <w:t xml:space="preserve"> Also,</w:t>
      </w:r>
      <w:r>
        <w:t xml:space="preserve"> </w:t>
      </w:r>
      <w:proofErr w:type="gramStart"/>
      <w:r w:rsidR="00941DDA">
        <w:t>Don’t</w:t>
      </w:r>
      <w:proofErr w:type="gramEnd"/>
      <w:r w:rsidR="00941DDA">
        <w:t xml:space="preserve"> forget to</w:t>
      </w:r>
      <w:r>
        <w:t xml:space="preserve"> check</w:t>
      </w:r>
      <w:r w:rsidR="00941DDA">
        <w:t xml:space="preserve"> </w:t>
      </w:r>
      <w:r w:rsidR="00E51A94">
        <w:t>out</w:t>
      </w:r>
      <w:r>
        <w:t xml:space="preserve"> your dashboard with a trended history of all your </w:t>
      </w:r>
      <w:r w:rsidR="00E51A94">
        <w:t>contributions</w:t>
      </w:r>
      <w:r>
        <w:t>!</w:t>
      </w:r>
    </w:p>
    <w:p w14:paraId="6AAAE215" w14:textId="6CBA2B66" w:rsidR="00FB62CE" w:rsidRDefault="00941DDA" w:rsidP="00F2054F">
      <w:pPr>
        <w:spacing w:line="276" w:lineRule="auto"/>
      </w:pPr>
      <w:r>
        <w:t xml:space="preserve">Together, </w:t>
      </w:r>
      <w:r w:rsidR="00FB62CE">
        <w:t>Let</w:t>
      </w:r>
      <w:r w:rsidR="00E51A94">
        <w:t>'</w:t>
      </w:r>
      <w:r w:rsidR="00FB62CE">
        <w:t>s make the world a better place!</w:t>
      </w:r>
    </w:p>
    <w:p w14:paraId="12F07D4D" w14:textId="32E13777" w:rsidR="00FB62CE" w:rsidRDefault="00941DDA" w:rsidP="00F2054F">
      <w:pPr>
        <w:spacing w:line="276" w:lineRule="auto"/>
      </w:pPr>
      <w:r>
        <w:t>At any point, if</w:t>
      </w:r>
      <w:r w:rsidR="00FB62CE">
        <w:t xml:space="preserve"> you face any issue</w:t>
      </w:r>
      <w:r w:rsidR="00E51A94">
        <w:t>,</w:t>
      </w:r>
      <w:r w:rsidR="00FB62CE">
        <w:t xml:space="preserve"> please use the support button on our page to reach out to us</w:t>
      </w:r>
      <w:proofErr w:type="gramStart"/>
      <w:r w:rsidR="00FB62CE">
        <w:t>.</w:t>
      </w:r>
      <w:r w:rsidR="00F1192B" w:rsidRPr="00F1192B">
        <w:t xml:space="preserve"> </w:t>
      </w:r>
      <w:r w:rsidR="00F1192B">
        <w:t>”</w:t>
      </w:r>
      <w:proofErr w:type="gramEnd"/>
    </w:p>
    <w:p w14:paraId="56D69E7A" w14:textId="77777777" w:rsidR="008D0AD7" w:rsidRDefault="008D0AD7" w:rsidP="00F2054F">
      <w:pPr>
        <w:spacing w:line="276" w:lineRule="auto"/>
      </w:pPr>
      <w:r>
        <w:t>Sincerely,</w:t>
      </w:r>
    </w:p>
    <w:p w14:paraId="028A8F6E" w14:textId="33301956" w:rsidR="008D0AD7" w:rsidRDefault="008D0AD7" w:rsidP="00F2054F">
      <w:pPr>
        <w:spacing w:line="276" w:lineRule="auto"/>
      </w:pPr>
      <w:r>
        <w:t xml:space="preserve">The </w:t>
      </w:r>
      <w:proofErr w:type="spellStart"/>
      <w:r w:rsidR="00E51A94">
        <w:t>Weppl</w:t>
      </w:r>
      <w:proofErr w:type="spellEnd"/>
      <w:r>
        <w:t xml:space="preserve"> Team</w:t>
      </w:r>
    </w:p>
    <w:p w14:paraId="50166E87" w14:textId="743BEF29" w:rsidR="007137DF" w:rsidRPr="00E51A94" w:rsidRDefault="00E51A94" w:rsidP="00F2054F">
      <w:pPr>
        <w:spacing w:line="276" w:lineRule="auto"/>
      </w:pPr>
      <w:r>
        <w:rPr>
          <w:noProof/>
        </w:rPr>
        <w:drawing>
          <wp:inline distT="0" distB="0" distL="0" distR="0" wp14:anchorId="25DF34CC" wp14:editId="7EF93FC3">
            <wp:extent cx="360000" cy="360000"/>
            <wp:effectExtent l="0" t="0" r="2540" b="2540"/>
            <wp:docPr id="22" name="Pictur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B100AE2" wp14:editId="717E616E">
            <wp:extent cx="360000" cy="360000"/>
            <wp:effectExtent l="0" t="0" r="2540" b="2540"/>
            <wp:docPr id="23" name="Pictur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86CB74B" wp14:editId="1DC07551">
            <wp:extent cx="360000" cy="360000"/>
            <wp:effectExtent l="0" t="0" r="2540" b="2540"/>
            <wp:docPr id="24" name="Pictur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7B615952" wp14:editId="60ACA822">
            <wp:extent cx="360000" cy="360000"/>
            <wp:effectExtent l="0" t="0" r="2540" b="2540"/>
            <wp:docPr id="25" name="Picture 2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ABAF83E" wp14:editId="51D23ED6">
            <wp:extent cx="360000" cy="360000"/>
            <wp:effectExtent l="0" t="0" r="2540" b="2540"/>
            <wp:docPr id="26" name="Picture 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DC6A7" w14:textId="5C8AB389" w:rsidR="00FB62CE" w:rsidRDefault="006B760D" w:rsidP="00F2054F">
      <w:pPr>
        <w:spacing w:line="276" w:lineRule="auto"/>
      </w:pPr>
      <w:r w:rsidRPr="00947DFC">
        <w:rPr>
          <w:highlight w:val="green"/>
        </w:rPr>
        <w:t>Action/Subject</w:t>
      </w:r>
      <w:r w:rsidR="00FB62CE" w:rsidRPr="00947DFC">
        <w:rPr>
          <w:highlight w:val="green"/>
        </w:rPr>
        <w:t>: Donor makes donation</w:t>
      </w:r>
      <w:r w:rsidR="00E43EEA">
        <w:t xml:space="preserve"> – email to donor</w:t>
      </w:r>
    </w:p>
    <w:p w14:paraId="0DDBB56E" w14:textId="384C4FA3" w:rsidR="008D0AD7" w:rsidRDefault="008D0AD7" w:rsidP="00F2054F">
      <w:pPr>
        <w:spacing w:line="276" w:lineRule="auto"/>
      </w:pPr>
      <w:r>
        <w:t xml:space="preserve">Subject: </w:t>
      </w:r>
      <w:r w:rsidR="00941DDA">
        <w:t>You are a Changemaker!</w:t>
      </w:r>
    </w:p>
    <w:p w14:paraId="643ACEA8" w14:textId="77777777" w:rsidR="00FB62CE" w:rsidRDefault="00FB62CE" w:rsidP="00F2054F">
      <w:pPr>
        <w:spacing w:line="276" w:lineRule="auto"/>
      </w:pPr>
      <w:r>
        <w:t>Email:</w:t>
      </w:r>
    </w:p>
    <w:p w14:paraId="1F6FFDE2" w14:textId="3564D1D7" w:rsidR="00941DDA" w:rsidRDefault="00F1192B" w:rsidP="00941DDA">
      <w:r>
        <w:t>“</w:t>
      </w:r>
      <w:r w:rsidR="00941DDA">
        <w:t xml:space="preserve">Dear </w:t>
      </w:r>
      <w:r w:rsidR="00941DDA">
        <w:rPr>
          <w:u w:val="single"/>
        </w:rPr>
        <w:t>[Donor Name]</w:t>
      </w:r>
      <w:r w:rsidR="00941DDA">
        <w:t>,</w:t>
      </w:r>
    </w:p>
    <w:p w14:paraId="266B9C12" w14:textId="03A3324A" w:rsidR="00941DDA" w:rsidRDefault="00941DDA" w:rsidP="00941DDA">
      <w:r>
        <w:t xml:space="preserve">Firstly, let me say thank you on behalf of entire </w:t>
      </w:r>
      <w:proofErr w:type="spellStart"/>
      <w:r>
        <w:t>Weppl</w:t>
      </w:r>
      <w:proofErr w:type="spellEnd"/>
      <w:r>
        <w:t xml:space="preserve"> team for your donation for the cause “[</w:t>
      </w:r>
      <w:r>
        <w:rPr>
          <w:u w:val="single"/>
        </w:rPr>
        <w:t>Cause name]</w:t>
      </w:r>
      <w:r>
        <w:t xml:space="preserve">” listed on </w:t>
      </w:r>
      <w:proofErr w:type="spellStart"/>
      <w:r>
        <w:t>Weppl</w:t>
      </w:r>
      <w:proofErr w:type="spellEnd"/>
      <w:r>
        <w:t xml:space="preserve"> platform. You are now part of our family who </w:t>
      </w:r>
      <w:r>
        <w:t>is</w:t>
      </w:r>
      <w:r>
        <w:t xml:space="preserve"> out there to make the world a better place.</w:t>
      </w:r>
    </w:p>
    <w:p w14:paraId="7E2785FC" w14:textId="43B4FBD0" w:rsidR="008D0AD7" w:rsidRPr="00941DDA" w:rsidRDefault="00941DDA" w:rsidP="00F2054F">
      <w:pPr>
        <w:spacing w:line="276" w:lineRule="auto"/>
        <w:rPr>
          <w:lang w:val="en-IN"/>
        </w:rPr>
      </w:pPr>
      <w:r>
        <w:t>We have attached an</w:t>
      </w:r>
      <w:r w:rsidRPr="00941DDA">
        <w:t xml:space="preserve"> acknowledgement</w:t>
      </w:r>
      <w:r>
        <w:t xml:space="preserve"> receipt</w:t>
      </w:r>
      <w:r w:rsidRPr="00941DDA">
        <w:t xml:space="preserve"> of your payment. If you have donated to an</w:t>
      </w:r>
      <w:r>
        <w:rPr>
          <w:lang w:val="en-IN"/>
        </w:rPr>
        <w:t xml:space="preserve"> </w:t>
      </w:r>
      <w:r w:rsidRPr="00941DDA">
        <w:t>organization which is offering tax-exemption, you will receive the tax-exemption receipt once</w:t>
      </w:r>
      <w:r>
        <w:rPr>
          <w:lang w:val="en-IN"/>
        </w:rPr>
        <w:t xml:space="preserve"> </w:t>
      </w:r>
      <w:r w:rsidRPr="00941DDA">
        <w:t>the NGO issues it.</w:t>
      </w:r>
      <w:r>
        <w:rPr>
          <w:lang w:val="en-IN"/>
        </w:rPr>
        <w:t xml:space="preserve"> </w:t>
      </w:r>
      <w:proofErr w:type="gramStart"/>
      <w:r w:rsidR="008D0AD7">
        <w:t>For</w:t>
      </w:r>
      <w:proofErr w:type="gramEnd"/>
      <w:r w:rsidR="008D0AD7">
        <w:t xml:space="preserve"> any information </w:t>
      </w:r>
      <w:r>
        <w:t>about</w:t>
      </w:r>
      <w:r w:rsidR="008D0AD7">
        <w:t xml:space="preserve"> the status of your order, please mail [support ID]</w:t>
      </w:r>
    </w:p>
    <w:p w14:paraId="099A3D39" w14:textId="1BAFD3E0" w:rsidR="002A4250" w:rsidRDefault="00941DDA" w:rsidP="00F2054F">
      <w:pPr>
        <w:spacing w:line="276" w:lineRule="auto"/>
      </w:pPr>
      <w:r>
        <w:t>At any point, if</w:t>
      </w:r>
      <w:r w:rsidR="002A4250">
        <w:t xml:space="preserve"> you face any issue</w:t>
      </w:r>
      <w:r>
        <w:t>,</w:t>
      </w:r>
      <w:r w:rsidR="002A4250">
        <w:t xml:space="preserve"> please use the support button on our page to reach out to us.</w:t>
      </w:r>
      <w:r w:rsidR="00F1192B">
        <w:t>”</w:t>
      </w:r>
    </w:p>
    <w:p w14:paraId="17671E0C" w14:textId="0CB151C2" w:rsidR="008D0AD7" w:rsidRDefault="008D0AD7" w:rsidP="00F2054F">
      <w:pPr>
        <w:spacing w:line="276" w:lineRule="auto"/>
      </w:pPr>
      <w:r>
        <w:t>Sincerely,</w:t>
      </w:r>
    </w:p>
    <w:p w14:paraId="5381AAAE" w14:textId="5AC4C0D8" w:rsidR="00FB62CE" w:rsidRDefault="008D0AD7" w:rsidP="00F2054F">
      <w:pPr>
        <w:spacing w:line="276" w:lineRule="auto"/>
      </w:pPr>
      <w:r>
        <w:t xml:space="preserve">The </w:t>
      </w:r>
      <w:proofErr w:type="spellStart"/>
      <w:r w:rsidR="00E51A94">
        <w:t>Weppl</w:t>
      </w:r>
      <w:proofErr w:type="spellEnd"/>
      <w:r>
        <w:t xml:space="preserve"> Team</w:t>
      </w:r>
    </w:p>
    <w:p w14:paraId="4927068B" w14:textId="00530F29" w:rsidR="00941DDA" w:rsidRPr="00941DDA" w:rsidRDefault="00941DDA" w:rsidP="00F2054F">
      <w:pPr>
        <w:spacing w:line="276" w:lineRule="auto"/>
        <w:rPr>
          <w:highlight w:val="yellow"/>
        </w:rPr>
      </w:pPr>
      <w:r w:rsidRPr="00E51A94">
        <w:rPr>
          <w:highlight w:val="yellow"/>
        </w:rPr>
        <w:t xml:space="preserve">Attachments to mail: </w:t>
      </w:r>
      <w:r>
        <w:rPr>
          <w:highlight w:val="yellow"/>
        </w:rPr>
        <w:t>Receipt PDF File</w:t>
      </w:r>
    </w:p>
    <w:p w14:paraId="716E0611" w14:textId="77777777" w:rsidR="00941DDA" w:rsidRDefault="00E51A94" w:rsidP="00F2054F">
      <w:pPr>
        <w:spacing w:line="276" w:lineRule="auto"/>
      </w:pPr>
      <w:r>
        <w:rPr>
          <w:noProof/>
        </w:rPr>
        <w:drawing>
          <wp:inline distT="0" distB="0" distL="0" distR="0" wp14:anchorId="5BED4149" wp14:editId="37EE681C">
            <wp:extent cx="360000" cy="360000"/>
            <wp:effectExtent l="0" t="0" r="2540" b="2540"/>
            <wp:docPr id="27" name="Picture 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01CC4CD" wp14:editId="7AB6C303">
            <wp:extent cx="360000" cy="360000"/>
            <wp:effectExtent l="0" t="0" r="2540" b="2540"/>
            <wp:docPr id="28" name="Picture 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064426D" wp14:editId="31551EA6">
            <wp:extent cx="360000" cy="360000"/>
            <wp:effectExtent l="0" t="0" r="2540" b="2540"/>
            <wp:docPr id="29" name="Picture 2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98591FC" wp14:editId="043E358F">
            <wp:extent cx="360000" cy="360000"/>
            <wp:effectExtent l="0" t="0" r="2540" b="2540"/>
            <wp:docPr id="30" name="Picture 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61996D96" wp14:editId="560E0E00">
            <wp:extent cx="360000" cy="360000"/>
            <wp:effectExtent l="0" t="0" r="2540" b="2540"/>
            <wp:docPr id="31" name="Picture 3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6ED3D" w14:textId="0D7F8DC2" w:rsidR="00E43EEA" w:rsidRDefault="00E43EEA" w:rsidP="00F2054F">
      <w:pPr>
        <w:spacing w:line="276" w:lineRule="auto"/>
      </w:pPr>
      <w:r w:rsidRPr="00E43EEA">
        <w:rPr>
          <w:highlight w:val="green"/>
        </w:rPr>
        <w:lastRenderedPageBreak/>
        <w:t xml:space="preserve">Action/Subject: Fortnightly summary </w:t>
      </w:r>
      <w:r>
        <w:rPr>
          <w:highlight w:val="green"/>
        </w:rPr>
        <w:t xml:space="preserve">notification </w:t>
      </w:r>
      <w:r w:rsidRPr="00E43EEA">
        <w:rPr>
          <w:highlight w:val="green"/>
        </w:rPr>
        <w:t>– email to NGO</w:t>
      </w:r>
    </w:p>
    <w:p w14:paraId="251825D6" w14:textId="5BED293F" w:rsidR="00E43EEA" w:rsidRDefault="00E43EEA" w:rsidP="00F2054F">
      <w:pPr>
        <w:spacing w:line="276" w:lineRule="auto"/>
      </w:pPr>
      <w:r>
        <w:t xml:space="preserve">Subject: </w:t>
      </w:r>
      <w:r w:rsidRPr="008D0AD7">
        <w:t xml:space="preserve">Your </w:t>
      </w:r>
      <w:proofErr w:type="spellStart"/>
      <w:r w:rsidR="00E51A94">
        <w:t>Weppl</w:t>
      </w:r>
      <w:proofErr w:type="spellEnd"/>
      <w:r w:rsidRPr="008D0AD7">
        <w:t xml:space="preserve"> </w:t>
      </w:r>
      <w:r>
        <w:t>dashboard</w:t>
      </w:r>
      <w:r w:rsidR="00941DDA" w:rsidRPr="00941DDA">
        <w:t xml:space="preserve"> </w:t>
      </w:r>
      <w:r w:rsidR="00941DDA">
        <w:t>summary</w:t>
      </w:r>
    </w:p>
    <w:p w14:paraId="2A705311" w14:textId="77777777" w:rsidR="00E43EEA" w:rsidRDefault="00E43EEA" w:rsidP="00F2054F">
      <w:pPr>
        <w:spacing w:line="276" w:lineRule="auto"/>
      </w:pPr>
      <w:r>
        <w:t>Email:</w:t>
      </w:r>
    </w:p>
    <w:p w14:paraId="322F823A" w14:textId="0DB4C27A" w:rsidR="00E43EEA" w:rsidRDefault="00F1192B" w:rsidP="00F2054F">
      <w:pPr>
        <w:spacing w:line="276" w:lineRule="auto"/>
      </w:pPr>
      <w:r>
        <w:t>“</w:t>
      </w:r>
      <w:r w:rsidR="00E43EEA">
        <w:t>Dear (NGO),</w:t>
      </w:r>
    </w:p>
    <w:p w14:paraId="6222CF2E" w14:textId="136B64A6" w:rsidR="00E43EEA" w:rsidRDefault="00941DDA" w:rsidP="00F2054F">
      <w:pPr>
        <w:spacing w:line="276" w:lineRule="auto"/>
      </w:pPr>
      <w:r>
        <w:t xml:space="preserve">To </w:t>
      </w:r>
      <w:r w:rsidR="00E43EEA">
        <w:t>see all your transactions, receipts &amp; updates</w:t>
      </w:r>
      <w:r>
        <w:t>,</w:t>
      </w:r>
      <w:r w:rsidR="00E43EEA">
        <w:t xml:space="preserve"> </w:t>
      </w:r>
      <w:r>
        <w:t>we request you to</w:t>
      </w:r>
      <w:r w:rsidR="00E43EEA">
        <w:t xml:space="preserve"> </w:t>
      </w:r>
      <w:r>
        <w:t>L</w:t>
      </w:r>
      <w:r w:rsidR="00E43EEA">
        <w:t xml:space="preserve">ogin &amp; </w:t>
      </w:r>
      <w:r>
        <w:t>view</w:t>
      </w:r>
      <w:r w:rsidR="00E43EEA">
        <w:t xml:space="preserve"> your dashboard.</w:t>
      </w:r>
    </w:p>
    <w:p w14:paraId="48B06F7C" w14:textId="061F2E55" w:rsidR="001712CA" w:rsidRDefault="00941DDA" w:rsidP="00F2054F">
      <w:pPr>
        <w:spacing w:line="276" w:lineRule="auto"/>
      </w:pPr>
      <w:r>
        <w:t>We request you to k</w:t>
      </w:r>
      <w:r w:rsidR="001712CA">
        <w:t>eep</w:t>
      </w:r>
      <w:r>
        <w:t xml:space="preserve"> the</w:t>
      </w:r>
      <w:r w:rsidR="001712CA">
        <w:t xml:space="preserve"> </w:t>
      </w:r>
      <w:r w:rsidR="00AF58AD">
        <w:t>beneficiary profiles updated.</w:t>
      </w:r>
    </w:p>
    <w:p w14:paraId="6C72F765" w14:textId="7DDF3652" w:rsidR="00E43EEA" w:rsidRDefault="00941DDA" w:rsidP="00F2054F">
      <w:pPr>
        <w:spacing w:line="276" w:lineRule="auto"/>
      </w:pPr>
      <w:r>
        <w:t>At any point, if</w:t>
      </w:r>
      <w:r w:rsidR="002A4250">
        <w:t xml:space="preserve"> you face any issue</w:t>
      </w:r>
      <w:r>
        <w:t>,</w:t>
      </w:r>
      <w:r w:rsidR="002A4250">
        <w:t xml:space="preserve"> please use the support button on our page to reach out to us.</w:t>
      </w:r>
      <w:r w:rsidR="00F1192B">
        <w:t>”</w:t>
      </w:r>
    </w:p>
    <w:p w14:paraId="1189CCD0" w14:textId="77777777" w:rsidR="00E43EEA" w:rsidRDefault="00E43EEA" w:rsidP="00F2054F">
      <w:pPr>
        <w:spacing w:line="276" w:lineRule="auto"/>
      </w:pPr>
      <w:r>
        <w:t>Sincerely,</w:t>
      </w:r>
    </w:p>
    <w:p w14:paraId="35D58D35" w14:textId="2E51461A" w:rsidR="00E43EEA" w:rsidRDefault="00E43EEA" w:rsidP="00F2054F">
      <w:pPr>
        <w:spacing w:line="276" w:lineRule="auto"/>
      </w:pPr>
      <w:r>
        <w:t xml:space="preserve">The </w:t>
      </w:r>
      <w:proofErr w:type="spellStart"/>
      <w:r w:rsidR="00E51A94">
        <w:t>Weppl</w:t>
      </w:r>
      <w:proofErr w:type="spellEnd"/>
      <w:r>
        <w:t xml:space="preserve"> Team</w:t>
      </w:r>
    </w:p>
    <w:p w14:paraId="1CE4DEBE" w14:textId="77777777" w:rsidR="00E51A94" w:rsidRDefault="00E51A94" w:rsidP="00E51A94">
      <w:pPr>
        <w:spacing w:line="276" w:lineRule="auto"/>
      </w:pPr>
      <w:r>
        <w:rPr>
          <w:noProof/>
        </w:rPr>
        <w:drawing>
          <wp:inline distT="0" distB="0" distL="0" distR="0" wp14:anchorId="1341F0D9" wp14:editId="63C175CB">
            <wp:extent cx="360000" cy="360000"/>
            <wp:effectExtent l="0" t="0" r="2540" b="2540"/>
            <wp:docPr id="32" name="Picture 3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FD0D918" wp14:editId="5A253A38">
            <wp:extent cx="360000" cy="360000"/>
            <wp:effectExtent l="0" t="0" r="2540" b="2540"/>
            <wp:docPr id="33" name="Picture 3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13761A4" wp14:editId="24A9AE9D">
            <wp:extent cx="360000" cy="360000"/>
            <wp:effectExtent l="0" t="0" r="2540" b="2540"/>
            <wp:docPr id="34" name="Picture 3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1C9C954E" wp14:editId="3E1883C3">
            <wp:extent cx="360000" cy="360000"/>
            <wp:effectExtent l="0" t="0" r="2540" b="2540"/>
            <wp:docPr id="35" name="Picture 3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D83B30B" wp14:editId="507899B7">
            <wp:extent cx="360000" cy="360000"/>
            <wp:effectExtent l="0" t="0" r="2540" b="2540"/>
            <wp:docPr id="36" name="Picture 3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87DC5" w14:textId="77777777" w:rsidR="00A00E52" w:rsidRDefault="00A00E52" w:rsidP="00F2054F">
      <w:pPr>
        <w:spacing w:line="276" w:lineRule="auto"/>
        <w:rPr>
          <w:highlight w:val="green"/>
        </w:rPr>
      </w:pPr>
    </w:p>
    <w:p w14:paraId="1A66AD53" w14:textId="589E55A5" w:rsidR="00AF58AD" w:rsidRDefault="00AF58AD" w:rsidP="00F2054F">
      <w:pPr>
        <w:spacing w:line="276" w:lineRule="auto"/>
      </w:pPr>
      <w:r w:rsidRPr="00E43EEA">
        <w:rPr>
          <w:highlight w:val="green"/>
        </w:rPr>
        <w:t xml:space="preserve">Action/Subject: Fortnightly summary </w:t>
      </w:r>
      <w:r>
        <w:rPr>
          <w:highlight w:val="green"/>
        </w:rPr>
        <w:t xml:space="preserve">notification </w:t>
      </w:r>
      <w:r w:rsidRPr="00E43EEA">
        <w:rPr>
          <w:highlight w:val="green"/>
        </w:rPr>
        <w:t>– email to</w:t>
      </w:r>
      <w:r w:rsidRPr="00AF58AD">
        <w:rPr>
          <w:highlight w:val="green"/>
        </w:rPr>
        <w:t xml:space="preserve"> Donor</w:t>
      </w:r>
    </w:p>
    <w:p w14:paraId="701403BE" w14:textId="1065A1A9" w:rsidR="00AF58AD" w:rsidRDefault="00AF58AD" w:rsidP="00F2054F">
      <w:pPr>
        <w:spacing w:line="276" w:lineRule="auto"/>
      </w:pPr>
      <w:r>
        <w:t xml:space="preserve">Subject: </w:t>
      </w:r>
      <w:r w:rsidRPr="008D0AD7">
        <w:t xml:space="preserve">Your </w:t>
      </w:r>
      <w:proofErr w:type="spellStart"/>
      <w:r w:rsidR="00E51A94">
        <w:t>Weppl</w:t>
      </w:r>
      <w:proofErr w:type="spellEnd"/>
      <w:r w:rsidRPr="008D0AD7">
        <w:t xml:space="preserve"> </w:t>
      </w:r>
      <w:r>
        <w:t>dashboard</w:t>
      </w:r>
      <w:r w:rsidR="00941DDA">
        <w:t xml:space="preserve"> </w:t>
      </w:r>
      <w:r w:rsidR="00941DDA">
        <w:t>summary</w:t>
      </w:r>
    </w:p>
    <w:p w14:paraId="4AE091E0" w14:textId="77777777" w:rsidR="00AF58AD" w:rsidRDefault="00AF58AD" w:rsidP="00F2054F">
      <w:pPr>
        <w:spacing w:line="276" w:lineRule="auto"/>
      </w:pPr>
      <w:r>
        <w:t>Email:</w:t>
      </w:r>
    </w:p>
    <w:p w14:paraId="24490FF9" w14:textId="0545FFA8" w:rsidR="00AF58AD" w:rsidRDefault="00F1192B" w:rsidP="00F2054F">
      <w:pPr>
        <w:spacing w:line="276" w:lineRule="auto"/>
      </w:pPr>
      <w:r>
        <w:t>“</w:t>
      </w:r>
      <w:r w:rsidR="00AF58AD">
        <w:t>Dear (Donor),</w:t>
      </w:r>
    </w:p>
    <w:p w14:paraId="7FD0F341" w14:textId="32CAD490" w:rsidR="00AF58AD" w:rsidRDefault="00941DDA" w:rsidP="00F2054F">
      <w:pPr>
        <w:spacing w:line="276" w:lineRule="auto"/>
      </w:pPr>
      <w:r>
        <w:t>Hope you are doing well in best of your health and spirit!</w:t>
      </w:r>
    </w:p>
    <w:p w14:paraId="21F695E1" w14:textId="254C27A5" w:rsidR="00AF58AD" w:rsidRDefault="00AF58AD" w:rsidP="00F2054F">
      <w:pPr>
        <w:spacing w:line="276" w:lineRule="auto"/>
      </w:pPr>
      <w:r>
        <w:t>To see all your transactions, impacts &amp; updates</w:t>
      </w:r>
      <w:r w:rsidR="00941DDA">
        <w:t>,</w:t>
      </w:r>
      <w:r>
        <w:t xml:space="preserve"> </w:t>
      </w:r>
      <w:r w:rsidR="00941DDA">
        <w:t>we request you to</w:t>
      </w:r>
      <w:r>
        <w:t xml:space="preserve"> log in &amp; </w:t>
      </w:r>
      <w:r w:rsidR="00941DDA">
        <w:t>view</w:t>
      </w:r>
      <w:r>
        <w:t xml:space="preserve"> your dashboard.</w:t>
      </w:r>
    </w:p>
    <w:p w14:paraId="0BE0AB17" w14:textId="0647E40C" w:rsidR="00AF58AD" w:rsidRDefault="00941DDA" w:rsidP="00F2054F">
      <w:pPr>
        <w:spacing w:line="276" w:lineRule="auto"/>
      </w:pPr>
      <w:r>
        <w:t>Continue being</w:t>
      </w:r>
      <w:r w:rsidR="00AF58AD">
        <w:t xml:space="preserve"> involved </w:t>
      </w:r>
      <w:r>
        <w:t>and</w:t>
      </w:r>
      <w:r w:rsidR="00AF58AD">
        <w:t xml:space="preserve"> make this world a better place.</w:t>
      </w:r>
    </w:p>
    <w:p w14:paraId="2FA709DD" w14:textId="57274F3C" w:rsidR="002A4250" w:rsidRDefault="00941DDA" w:rsidP="00F2054F">
      <w:pPr>
        <w:spacing w:line="276" w:lineRule="auto"/>
      </w:pPr>
      <w:r>
        <w:t>At any point, if</w:t>
      </w:r>
      <w:r w:rsidR="002A4250">
        <w:t xml:space="preserve"> you face any issue</w:t>
      </w:r>
      <w:r>
        <w:t>,</w:t>
      </w:r>
      <w:r w:rsidR="002A4250">
        <w:t xml:space="preserve"> please use the support button on our page to reach out to us.</w:t>
      </w:r>
      <w:r w:rsidR="00F1192B">
        <w:t>”</w:t>
      </w:r>
    </w:p>
    <w:p w14:paraId="1A02AA03" w14:textId="46511532" w:rsidR="00AF58AD" w:rsidRDefault="00AF58AD" w:rsidP="00F2054F">
      <w:pPr>
        <w:spacing w:line="276" w:lineRule="auto"/>
      </w:pPr>
      <w:r>
        <w:t>Sincerely,</w:t>
      </w:r>
    </w:p>
    <w:p w14:paraId="73410436" w14:textId="1E17DAF8" w:rsidR="00AF58AD" w:rsidRDefault="00AF58AD" w:rsidP="00F2054F">
      <w:pPr>
        <w:spacing w:line="276" w:lineRule="auto"/>
      </w:pPr>
      <w:r>
        <w:t xml:space="preserve">The </w:t>
      </w:r>
      <w:proofErr w:type="spellStart"/>
      <w:r w:rsidR="00E51A94">
        <w:t>Weppl</w:t>
      </w:r>
      <w:proofErr w:type="spellEnd"/>
      <w:r>
        <w:t xml:space="preserve"> Team</w:t>
      </w:r>
    </w:p>
    <w:p w14:paraId="3DADF0D3" w14:textId="77777777" w:rsidR="00E51A94" w:rsidRDefault="00E51A94" w:rsidP="00E51A94">
      <w:pPr>
        <w:spacing w:line="276" w:lineRule="auto"/>
      </w:pPr>
      <w:r>
        <w:rPr>
          <w:noProof/>
        </w:rPr>
        <w:drawing>
          <wp:inline distT="0" distB="0" distL="0" distR="0" wp14:anchorId="54FCA558" wp14:editId="7B6000E0">
            <wp:extent cx="360000" cy="360000"/>
            <wp:effectExtent l="0" t="0" r="2540" b="2540"/>
            <wp:docPr id="37" name="Picture 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D0E7E66" wp14:editId="2013CD9F">
            <wp:extent cx="360000" cy="360000"/>
            <wp:effectExtent l="0" t="0" r="2540" b="2540"/>
            <wp:docPr id="38" name="Picture 3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2C419F0" wp14:editId="2823E97A">
            <wp:extent cx="360000" cy="360000"/>
            <wp:effectExtent l="0" t="0" r="2540" b="2540"/>
            <wp:docPr id="39" name="Picture 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04C0A645" wp14:editId="6DB75A57">
            <wp:extent cx="360000" cy="360000"/>
            <wp:effectExtent l="0" t="0" r="2540" b="2540"/>
            <wp:docPr id="40" name="Picture 4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E119B11" wp14:editId="74769E89">
            <wp:extent cx="360000" cy="360000"/>
            <wp:effectExtent l="0" t="0" r="2540" b="2540"/>
            <wp:docPr id="41" name="Picture 4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9D552" w14:textId="77777777" w:rsidR="00662E1B" w:rsidRDefault="00662E1B">
      <w:pPr>
        <w:rPr>
          <w:highlight w:val="green"/>
        </w:rPr>
      </w:pPr>
      <w:r>
        <w:rPr>
          <w:highlight w:val="green"/>
        </w:rPr>
        <w:br w:type="page"/>
      </w:r>
    </w:p>
    <w:p w14:paraId="07941FA1" w14:textId="3C37430D" w:rsidR="00662E1B" w:rsidRDefault="00662E1B" w:rsidP="00662E1B">
      <w:pPr>
        <w:spacing w:line="276" w:lineRule="auto"/>
      </w:pPr>
      <w:r w:rsidRPr="00662E1B">
        <w:rPr>
          <w:highlight w:val="green"/>
        </w:rPr>
        <w:lastRenderedPageBreak/>
        <w:t>Action/Subject: NGO Rejection</w:t>
      </w:r>
    </w:p>
    <w:p w14:paraId="588E1C5C" w14:textId="0276DE65" w:rsidR="00662E1B" w:rsidRDefault="00662E1B" w:rsidP="00662E1B">
      <w:pPr>
        <w:spacing w:line="276" w:lineRule="auto"/>
      </w:pPr>
      <w:r>
        <w:t xml:space="preserve">Subject: </w:t>
      </w:r>
      <w:r w:rsidR="00941DDA">
        <w:t xml:space="preserve">Action needed for approval of </w:t>
      </w:r>
      <w:r w:rsidR="00941DDA">
        <w:t>your NGO</w:t>
      </w:r>
    </w:p>
    <w:p w14:paraId="5EE2E115" w14:textId="77777777" w:rsidR="00662E1B" w:rsidRDefault="00662E1B" w:rsidP="00662E1B">
      <w:pPr>
        <w:spacing w:line="276" w:lineRule="auto"/>
      </w:pPr>
      <w:r>
        <w:t>Email:</w:t>
      </w:r>
    </w:p>
    <w:p w14:paraId="40E1D438" w14:textId="3631E7AE" w:rsidR="00662E1B" w:rsidRDefault="00F1192B" w:rsidP="00662E1B">
      <w:pPr>
        <w:spacing w:line="276" w:lineRule="auto"/>
      </w:pPr>
      <w:r>
        <w:t>“</w:t>
      </w:r>
      <w:r w:rsidR="00662E1B">
        <w:t>Dear (NGO),</w:t>
      </w:r>
    </w:p>
    <w:p w14:paraId="69DDA54E" w14:textId="0C663799" w:rsidR="00941DDA" w:rsidRDefault="00941DDA" w:rsidP="00941DDA">
      <w:pPr>
        <w:spacing w:line="276" w:lineRule="auto"/>
      </w:pPr>
      <w:r>
        <w:t xml:space="preserve">It looks like some information entered on the </w:t>
      </w:r>
      <w:r>
        <w:t>NGO Registration</w:t>
      </w:r>
      <w:r>
        <w:t xml:space="preserve"> portal is not proper or complete.</w:t>
      </w:r>
    </w:p>
    <w:p w14:paraId="0029B5F1" w14:textId="1EF07694" w:rsidR="00941DDA" w:rsidRDefault="00941DDA" w:rsidP="00941DDA">
      <w:pPr>
        <w:spacing w:line="276" w:lineRule="auto"/>
      </w:pPr>
      <w:r>
        <w:t xml:space="preserve">We request you </w:t>
      </w:r>
      <w:r>
        <w:t>to</w:t>
      </w:r>
      <w:r>
        <w:t xml:space="preserve"> complete the </w:t>
      </w:r>
      <w:r>
        <w:t>NGO registration</w:t>
      </w:r>
      <w:r>
        <w:t xml:space="preserve"> form and review thoroughly to meet the compliance requirements.</w:t>
      </w:r>
    </w:p>
    <w:p w14:paraId="2B9E24B7" w14:textId="7B012415" w:rsidR="00662E1B" w:rsidRDefault="00941DDA" w:rsidP="00662E1B">
      <w:pPr>
        <w:spacing w:line="276" w:lineRule="auto"/>
      </w:pPr>
      <w:r>
        <w:t>At any point, if</w:t>
      </w:r>
      <w:r w:rsidR="00662E1B">
        <w:t xml:space="preserve"> you face any issue</w:t>
      </w:r>
      <w:r>
        <w:t>,</w:t>
      </w:r>
      <w:r w:rsidR="00662E1B">
        <w:t xml:space="preserve"> please use the support button on our page to reach out to us.</w:t>
      </w:r>
      <w:r w:rsidR="00F1192B">
        <w:t>”</w:t>
      </w:r>
    </w:p>
    <w:p w14:paraId="6CF34950" w14:textId="77777777" w:rsidR="00662E1B" w:rsidRDefault="00662E1B" w:rsidP="00662E1B">
      <w:pPr>
        <w:spacing w:line="276" w:lineRule="auto"/>
      </w:pPr>
      <w:r>
        <w:t>Sincerely,</w:t>
      </w:r>
    </w:p>
    <w:p w14:paraId="4C5061D2" w14:textId="408B31C9" w:rsidR="00662E1B" w:rsidRDefault="00662E1B" w:rsidP="00662E1B">
      <w:pPr>
        <w:spacing w:line="276" w:lineRule="auto"/>
      </w:pPr>
      <w:r>
        <w:t xml:space="preserve">The </w:t>
      </w:r>
      <w:proofErr w:type="spellStart"/>
      <w:r w:rsidR="00E51A94">
        <w:t>Weppl</w:t>
      </w:r>
      <w:proofErr w:type="spellEnd"/>
      <w:r>
        <w:t xml:space="preserve"> Team</w:t>
      </w:r>
    </w:p>
    <w:p w14:paraId="05ACD2ED" w14:textId="77777777" w:rsidR="00E51A94" w:rsidRDefault="00E51A94" w:rsidP="00E51A94">
      <w:pPr>
        <w:spacing w:line="276" w:lineRule="auto"/>
      </w:pPr>
      <w:r>
        <w:rPr>
          <w:noProof/>
        </w:rPr>
        <w:drawing>
          <wp:inline distT="0" distB="0" distL="0" distR="0" wp14:anchorId="522489F7" wp14:editId="5ECDA797">
            <wp:extent cx="360000" cy="360000"/>
            <wp:effectExtent l="0" t="0" r="2540" b="2540"/>
            <wp:docPr id="42" name="Picture 4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2A3240D" wp14:editId="17AAB22F">
            <wp:extent cx="360000" cy="360000"/>
            <wp:effectExtent l="0" t="0" r="2540" b="2540"/>
            <wp:docPr id="43" name="Picture 4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A82760A" wp14:editId="49F7239E">
            <wp:extent cx="360000" cy="360000"/>
            <wp:effectExtent l="0" t="0" r="2540" b="2540"/>
            <wp:docPr id="44" name="Picture 4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91E30E7" wp14:editId="0646D2DB">
            <wp:extent cx="360000" cy="360000"/>
            <wp:effectExtent l="0" t="0" r="2540" b="2540"/>
            <wp:docPr id="45" name="Picture 4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6613D33A" wp14:editId="219B56B4">
            <wp:extent cx="360000" cy="360000"/>
            <wp:effectExtent l="0" t="0" r="2540" b="2540"/>
            <wp:docPr id="46" name="Picture 4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9227" w14:textId="4F4C6261" w:rsidR="00AF58AD" w:rsidRDefault="00AF58AD" w:rsidP="00F2054F">
      <w:pPr>
        <w:spacing w:line="276" w:lineRule="auto"/>
      </w:pPr>
    </w:p>
    <w:p w14:paraId="4D5A93A8" w14:textId="196A3AF7" w:rsidR="00662E1B" w:rsidRDefault="00662E1B" w:rsidP="00662E1B">
      <w:pPr>
        <w:spacing w:line="276" w:lineRule="auto"/>
      </w:pPr>
      <w:r w:rsidRPr="00662E1B">
        <w:rPr>
          <w:highlight w:val="green"/>
        </w:rPr>
        <w:t xml:space="preserve">Action/Subject: </w:t>
      </w:r>
      <w:r>
        <w:rPr>
          <w:highlight w:val="green"/>
        </w:rPr>
        <w:t>Beneficiary</w:t>
      </w:r>
      <w:r w:rsidRPr="00662E1B">
        <w:rPr>
          <w:highlight w:val="green"/>
        </w:rPr>
        <w:t xml:space="preserve"> Rejection</w:t>
      </w:r>
    </w:p>
    <w:p w14:paraId="26DF7537" w14:textId="26ED5699" w:rsidR="00662E1B" w:rsidRDefault="00662E1B" w:rsidP="00662E1B">
      <w:pPr>
        <w:spacing w:line="276" w:lineRule="auto"/>
      </w:pPr>
      <w:r>
        <w:t xml:space="preserve">Subject: </w:t>
      </w:r>
      <w:r w:rsidR="00941DDA">
        <w:t>Action needed for approval of the beneficiary</w:t>
      </w:r>
    </w:p>
    <w:p w14:paraId="65A08902" w14:textId="77777777" w:rsidR="00662E1B" w:rsidRDefault="00662E1B" w:rsidP="00662E1B">
      <w:pPr>
        <w:spacing w:line="276" w:lineRule="auto"/>
      </w:pPr>
      <w:r>
        <w:t>Email:</w:t>
      </w:r>
    </w:p>
    <w:p w14:paraId="5AB4FD3F" w14:textId="4434F0DD" w:rsidR="00662E1B" w:rsidRDefault="00F1192B" w:rsidP="00662E1B">
      <w:pPr>
        <w:spacing w:line="276" w:lineRule="auto"/>
      </w:pPr>
      <w:r>
        <w:t>“</w:t>
      </w:r>
      <w:r w:rsidR="00662E1B">
        <w:t>Dear (NGO),</w:t>
      </w:r>
    </w:p>
    <w:p w14:paraId="6C644CD3" w14:textId="70A522EC" w:rsidR="00662E1B" w:rsidRDefault="00941DDA" w:rsidP="00662E1B">
      <w:pPr>
        <w:spacing w:line="276" w:lineRule="auto"/>
      </w:pPr>
      <w:r>
        <w:t>It l</w:t>
      </w:r>
      <w:r w:rsidR="00662E1B">
        <w:t>ooks like some information</w:t>
      </w:r>
      <w:r>
        <w:t xml:space="preserve"> entered </w:t>
      </w:r>
      <w:r>
        <w:t>on the add beneficiary portal</w:t>
      </w:r>
      <w:r w:rsidR="00662E1B">
        <w:t xml:space="preserve"> </w:t>
      </w:r>
      <w:r>
        <w:t>is</w:t>
      </w:r>
      <w:r w:rsidR="00662E1B">
        <w:t xml:space="preserve"> not proper</w:t>
      </w:r>
      <w:r>
        <w:t xml:space="preserve"> or complete.</w:t>
      </w:r>
    </w:p>
    <w:p w14:paraId="5EE42CEB" w14:textId="0AA35A21" w:rsidR="00662E1B" w:rsidRDefault="00941DDA" w:rsidP="00662E1B">
      <w:pPr>
        <w:spacing w:line="276" w:lineRule="auto"/>
      </w:pPr>
      <w:r>
        <w:t>We request you to</w:t>
      </w:r>
      <w:r w:rsidR="00662E1B">
        <w:t xml:space="preserve"> </w:t>
      </w:r>
      <w:r>
        <w:t>L</w:t>
      </w:r>
      <w:r w:rsidR="003D491D">
        <w:t xml:space="preserve">ogin and complete </w:t>
      </w:r>
      <w:r w:rsidR="00662E1B">
        <w:t xml:space="preserve">the </w:t>
      </w:r>
      <w:r w:rsidR="003D491D">
        <w:t>beneficiary addition</w:t>
      </w:r>
      <w:r w:rsidR="00662E1B">
        <w:t xml:space="preserve"> form </w:t>
      </w:r>
      <w:r>
        <w:t xml:space="preserve">and review </w:t>
      </w:r>
      <w:r w:rsidR="00662E1B">
        <w:t xml:space="preserve">thoroughly to </w:t>
      </w:r>
      <w:r>
        <w:t>meet</w:t>
      </w:r>
      <w:r w:rsidR="00662E1B">
        <w:t xml:space="preserve"> </w:t>
      </w:r>
      <w:r>
        <w:t>the</w:t>
      </w:r>
      <w:r w:rsidR="00662E1B">
        <w:t xml:space="preserve"> compliance</w:t>
      </w:r>
      <w:r>
        <w:t xml:space="preserve"> requirements</w:t>
      </w:r>
      <w:r w:rsidR="00662E1B">
        <w:t>.</w:t>
      </w:r>
    </w:p>
    <w:p w14:paraId="729C0D5B" w14:textId="3BF848E9" w:rsidR="00662E1B" w:rsidRDefault="00941DDA" w:rsidP="00662E1B">
      <w:pPr>
        <w:spacing w:line="276" w:lineRule="auto"/>
      </w:pPr>
      <w:r>
        <w:t>At any point, if</w:t>
      </w:r>
      <w:r w:rsidR="00662E1B">
        <w:t xml:space="preserve"> you face any issue</w:t>
      </w:r>
      <w:r>
        <w:t>,</w:t>
      </w:r>
      <w:r w:rsidR="00662E1B">
        <w:t xml:space="preserve"> please use the support button on our page to reach out to us.</w:t>
      </w:r>
      <w:r w:rsidR="00F1192B">
        <w:t>”</w:t>
      </w:r>
      <w:bookmarkStart w:id="1" w:name="_GoBack"/>
      <w:bookmarkEnd w:id="1"/>
    </w:p>
    <w:p w14:paraId="67B96207" w14:textId="77777777" w:rsidR="00662E1B" w:rsidRDefault="00662E1B" w:rsidP="00662E1B">
      <w:pPr>
        <w:spacing w:line="276" w:lineRule="auto"/>
      </w:pPr>
      <w:r>
        <w:t>Sincerely,</w:t>
      </w:r>
    </w:p>
    <w:p w14:paraId="4DF29E0E" w14:textId="29B09128" w:rsidR="00662E1B" w:rsidRDefault="00662E1B" w:rsidP="00662E1B">
      <w:pPr>
        <w:spacing w:line="276" w:lineRule="auto"/>
      </w:pPr>
      <w:r>
        <w:t xml:space="preserve">The </w:t>
      </w:r>
      <w:proofErr w:type="spellStart"/>
      <w:r w:rsidR="00E51A94">
        <w:t>Weppl</w:t>
      </w:r>
      <w:proofErr w:type="spellEnd"/>
      <w:r>
        <w:t xml:space="preserve"> Team</w:t>
      </w:r>
    </w:p>
    <w:p w14:paraId="5F59E9D1" w14:textId="77777777" w:rsidR="00E51A94" w:rsidRDefault="00E51A94" w:rsidP="00E51A94">
      <w:pPr>
        <w:spacing w:line="276" w:lineRule="auto"/>
      </w:pPr>
      <w:r>
        <w:rPr>
          <w:noProof/>
        </w:rPr>
        <w:drawing>
          <wp:inline distT="0" distB="0" distL="0" distR="0" wp14:anchorId="176BDA22" wp14:editId="1F9C10B6">
            <wp:extent cx="360000" cy="360000"/>
            <wp:effectExtent l="0" t="0" r="2540" b="2540"/>
            <wp:docPr id="47" name="Picture 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139DF19" wp14:editId="643098C6">
            <wp:extent cx="360000" cy="360000"/>
            <wp:effectExtent l="0" t="0" r="2540" b="2540"/>
            <wp:docPr id="48" name="Picture 4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761C3D7" wp14:editId="3CA2D5C3">
            <wp:extent cx="360000" cy="360000"/>
            <wp:effectExtent l="0" t="0" r="2540" b="2540"/>
            <wp:docPr id="49" name="Picture 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DEF7EB1" wp14:editId="77DC38DE">
            <wp:extent cx="360000" cy="360000"/>
            <wp:effectExtent l="0" t="0" r="2540" b="2540"/>
            <wp:docPr id="50" name="Picture 5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67EA46B" wp14:editId="53767BCE">
            <wp:extent cx="360000" cy="360000"/>
            <wp:effectExtent l="0" t="0" r="2540" b="2540"/>
            <wp:docPr id="51" name="Picture 5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71342" w14:textId="77777777" w:rsidR="00662E1B" w:rsidRDefault="00662E1B" w:rsidP="00F2054F">
      <w:pPr>
        <w:spacing w:line="276" w:lineRule="auto"/>
      </w:pPr>
    </w:p>
    <w:sectPr w:rsidR="00662E1B" w:rsidSect="00F1192B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146F29"/>
    <w:multiLevelType w:val="hybridMultilevel"/>
    <w:tmpl w:val="95A8B1A0"/>
    <w:lvl w:ilvl="0" w:tplc="53A203E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tbQ0MzI3NLO0NDRU0lEKTi0uzszPAykwrAUAvIbzliwAAAA="/>
  </w:docVars>
  <w:rsids>
    <w:rsidRoot w:val="0012543A"/>
    <w:rsid w:val="0012543A"/>
    <w:rsid w:val="001712CA"/>
    <w:rsid w:val="00270517"/>
    <w:rsid w:val="002A4250"/>
    <w:rsid w:val="003755E4"/>
    <w:rsid w:val="003A758E"/>
    <w:rsid w:val="003D491D"/>
    <w:rsid w:val="004230CE"/>
    <w:rsid w:val="00534A83"/>
    <w:rsid w:val="0055056F"/>
    <w:rsid w:val="00582373"/>
    <w:rsid w:val="00662E1B"/>
    <w:rsid w:val="006B760D"/>
    <w:rsid w:val="006D05DB"/>
    <w:rsid w:val="006D2C1E"/>
    <w:rsid w:val="006F63C5"/>
    <w:rsid w:val="007137DF"/>
    <w:rsid w:val="00887570"/>
    <w:rsid w:val="008D0AD7"/>
    <w:rsid w:val="00941DDA"/>
    <w:rsid w:val="00947DFC"/>
    <w:rsid w:val="00A00E52"/>
    <w:rsid w:val="00A06BD7"/>
    <w:rsid w:val="00A1013D"/>
    <w:rsid w:val="00AF58AD"/>
    <w:rsid w:val="00DC33AD"/>
    <w:rsid w:val="00DD770F"/>
    <w:rsid w:val="00E43EEA"/>
    <w:rsid w:val="00E51A94"/>
    <w:rsid w:val="00F1192B"/>
    <w:rsid w:val="00F2054F"/>
    <w:rsid w:val="00FB6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34C30"/>
  <w15:chartTrackingRefBased/>
  <w15:docId w15:val="{E050ACFF-194A-4439-B1F3-34C85AD98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92B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60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886</Words>
  <Characters>505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er yadav</dc:creator>
  <cp:keywords/>
  <dc:description/>
  <cp:lastModifiedBy>murali shiva</cp:lastModifiedBy>
  <cp:revision>3</cp:revision>
  <dcterms:created xsi:type="dcterms:W3CDTF">2019-05-16T07:36:00Z</dcterms:created>
  <dcterms:modified xsi:type="dcterms:W3CDTF">2019-05-16T07:43:00Z</dcterms:modified>
</cp:coreProperties>
</file>